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D2FC8" w14:textId="77777777" w:rsidR="00E33BEE" w:rsidRPr="00532ACB" w:rsidRDefault="00147E98" w:rsidP="00532ACB">
      <w:pPr>
        <w:spacing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539E8DA9" w14:textId="78E903E8" w:rsidR="00293986" w:rsidRPr="00293986" w:rsidRDefault="00532ACB" w:rsidP="00293986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  <w:r w:rsidRPr="00532ACB">
        <w:rPr>
          <w:rFonts w:ascii="Century Gothic" w:hAnsi="Century Gothic" w:cs="Times New Roman"/>
          <w:b/>
          <w:sz w:val="24"/>
          <w:szCs w:val="24"/>
        </w:rPr>
        <w:t>EDUCATION</w:t>
      </w:r>
    </w:p>
    <w:p w14:paraId="335789EA" w14:textId="56CAA59A" w:rsidR="002C6086" w:rsidRDefault="002C6086" w:rsidP="00532ACB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>
        <w:rPr>
          <w:rFonts w:ascii="Century Gothic" w:hAnsi="Century Gothic" w:cs="Times New Roman"/>
          <w:sz w:val="24"/>
          <w:szCs w:val="24"/>
          <w:u w:val="single"/>
        </w:rPr>
        <w:t>West Virginia University</w:t>
      </w:r>
    </w:p>
    <w:p w14:paraId="7C1B5FDC" w14:textId="4C6B2F48" w:rsidR="002C6086" w:rsidRDefault="002C6086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2C6086">
        <w:rPr>
          <w:rFonts w:ascii="Century Gothic" w:hAnsi="Century Gothic" w:cs="Times New Roman"/>
          <w:sz w:val="24"/>
          <w:szCs w:val="24"/>
        </w:rPr>
        <w:t xml:space="preserve">Ph.D. Student </w:t>
      </w:r>
      <w:r>
        <w:rPr>
          <w:rFonts w:ascii="Century Gothic" w:hAnsi="Century Gothic" w:cs="Times New Roman"/>
          <w:sz w:val="24"/>
          <w:szCs w:val="24"/>
        </w:rPr>
        <w:t>Department of Communication Studies</w:t>
      </w:r>
    </w:p>
    <w:p w14:paraId="4701CC0D" w14:textId="48A645C4" w:rsidR="002C6086" w:rsidRDefault="002C6086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>Primary Emphasis: Instructional Communication</w:t>
      </w:r>
    </w:p>
    <w:p w14:paraId="2DCF3E34" w14:textId="77777777" w:rsidR="002C6086" w:rsidRPr="002C6086" w:rsidRDefault="002C6086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4B60E565" w14:textId="0C9460F0" w:rsidR="00030C5A" w:rsidRPr="00532ACB" w:rsidRDefault="00030C5A" w:rsidP="00532ACB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sz w:val="24"/>
          <w:szCs w:val="24"/>
          <w:u w:val="single"/>
        </w:rPr>
        <w:t>Ball State University</w:t>
      </w:r>
    </w:p>
    <w:p w14:paraId="5F4D201E" w14:textId="088291BB" w:rsidR="00030C5A" w:rsidRPr="00532ACB" w:rsidRDefault="00682446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M.A. </w:t>
      </w:r>
      <w:r w:rsidRPr="00532ACB">
        <w:rPr>
          <w:rFonts w:ascii="Century Gothic" w:hAnsi="Century Gothic" w:cs="Times New Roman"/>
          <w:sz w:val="24"/>
          <w:szCs w:val="24"/>
        </w:rPr>
        <w:tab/>
      </w:r>
      <w:r w:rsidR="005E0A09" w:rsidRPr="00532ACB">
        <w:rPr>
          <w:rFonts w:ascii="Century Gothic" w:hAnsi="Century Gothic" w:cs="Times New Roman"/>
          <w:sz w:val="24"/>
          <w:szCs w:val="24"/>
        </w:rPr>
        <w:tab/>
      </w:r>
      <w:r w:rsidR="00030C5A" w:rsidRPr="00532ACB">
        <w:rPr>
          <w:rFonts w:ascii="Century Gothic" w:hAnsi="Century Gothic" w:cs="Times New Roman"/>
          <w:sz w:val="24"/>
          <w:szCs w:val="24"/>
        </w:rPr>
        <w:t>Communication</w:t>
      </w:r>
      <w:r w:rsidR="007360E5" w:rsidRPr="00532ACB">
        <w:rPr>
          <w:rFonts w:ascii="Century Gothic" w:hAnsi="Century Gothic" w:cs="Times New Roman"/>
          <w:sz w:val="24"/>
          <w:szCs w:val="24"/>
        </w:rPr>
        <w:t>,</w:t>
      </w:r>
      <w:r w:rsidR="00030C5A" w:rsidRPr="00532ACB">
        <w:rPr>
          <w:rFonts w:ascii="Century Gothic" w:hAnsi="Century Gothic" w:cs="Times New Roman"/>
          <w:sz w:val="24"/>
          <w:szCs w:val="24"/>
        </w:rPr>
        <w:t xml:space="preserve"> L</w:t>
      </w:r>
      <w:r w:rsidR="007360E5" w:rsidRPr="00532ACB">
        <w:rPr>
          <w:rFonts w:ascii="Century Gothic" w:hAnsi="Century Gothic" w:cs="Times New Roman"/>
          <w:sz w:val="24"/>
          <w:szCs w:val="24"/>
        </w:rPr>
        <w:t>iberal</w:t>
      </w:r>
      <w:r w:rsidR="00030C5A" w:rsidRPr="00532ACB">
        <w:rPr>
          <w:rFonts w:ascii="Century Gothic" w:hAnsi="Century Gothic" w:cs="Times New Roman"/>
          <w:sz w:val="24"/>
          <w:szCs w:val="24"/>
        </w:rPr>
        <w:t xml:space="preserve"> Arts</w:t>
      </w:r>
      <w:r w:rsidR="007360E5" w:rsidRPr="00532ACB">
        <w:rPr>
          <w:rFonts w:ascii="Century Gothic" w:hAnsi="Century Gothic" w:cs="Times New Roman"/>
          <w:sz w:val="24"/>
          <w:szCs w:val="24"/>
        </w:rPr>
        <w:t>,</w:t>
      </w:r>
      <w:r w:rsidR="00030C5A" w:rsidRPr="00532ACB">
        <w:rPr>
          <w:rFonts w:ascii="Century Gothic" w:hAnsi="Century Gothic" w:cs="Times New Roman"/>
          <w:sz w:val="24"/>
          <w:szCs w:val="24"/>
        </w:rPr>
        <w:t xml:space="preserve"> and Sciences, 201</w:t>
      </w:r>
      <w:r w:rsidR="00270109" w:rsidRPr="00532ACB">
        <w:rPr>
          <w:rFonts w:ascii="Century Gothic" w:hAnsi="Century Gothic" w:cs="Times New Roman"/>
          <w:sz w:val="24"/>
          <w:szCs w:val="24"/>
        </w:rPr>
        <w:t>7</w:t>
      </w:r>
    </w:p>
    <w:p w14:paraId="2946AA3A" w14:textId="0E594FB5" w:rsidR="00030C5A" w:rsidRDefault="00030C5A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B.S. </w:t>
      </w:r>
      <w:r w:rsidR="00682446" w:rsidRPr="00532ACB">
        <w:rPr>
          <w:rFonts w:ascii="Century Gothic" w:hAnsi="Century Gothic" w:cs="Times New Roman"/>
          <w:sz w:val="24"/>
          <w:szCs w:val="24"/>
        </w:rPr>
        <w:tab/>
      </w:r>
      <w:r w:rsidR="005E0A09" w:rsidRPr="00532ACB">
        <w:rPr>
          <w:rFonts w:ascii="Century Gothic" w:hAnsi="Century Gothic" w:cs="Times New Roman"/>
          <w:sz w:val="24"/>
          <w:szCs w:val="24"/>
        </w:rPr>
        <w:tab/>
      </w:r>
      <w:r w:rsidRPr="00532ACB">
        <w:rPr>
          <w:rFonts w:ascii="Century Gothic" w:hAnsi="Century Gothic" w:cs="Times New Roman"/>
          <w:sz w:val="24"/>
          <w:szCs w:val="24"/>
        </w:rPr>
        <w:t>Interpersonal Communication</w:t>
      </w:r>
      <w:r w:rsidR="007360E5" w:rsidRPr="00532ACB">
        <w:rPr>
          <w:rFonts w:ascii="Century Gothic" w:hAnsi="Century Gothic" w:cs="Times New Roman"/>
          <w:sz w:val="24"/>
          <w:szCs w:val="24"/>
        </w:rPr>
        <w:t xml:space="preserve"> (</w:t>
      </w:r>
      <w:r w:rsidRPr="00532ACB">
        <w:rPr>
          <w:rFonts w:ascii="Century Gothic" w:hAnsi="Century Gothic" w:cs="Times New Roman"/>
          <w:sz w:val="24"/>
          <w:szCs w:val="24"/>
        </w:rPr>
        <w:t>minor Classic Cultures</w:t>
      </w:r>
      <w:r w:rsidR="007360E5" w:rsidRPr="00532ACB">
        <w:rPr>
          <w:rFonts w:ascii="Century Gothic" w:hAnsi="Century Gothic" w:cs="Times New Roman"/>
          <w:sz w:val="24"/>
          <w:szCs w:val="24"/>
        </w:rPr>
        <w:t>)</w:t>
      </w:r>
      <w:r w:rsidRPr="00532ACB">
        <w:rPr>
          <w:rFonts w:ascii="Century Gothic" w:hAnsi="Century Gothic" w:cs="Times New Roman"/>
          <w:sz w:val="24"/>
          <w:szCs w:val="24"/>
        </w:rPr>
        <w:t xml:space="preserve"> 2012</w:t>
      </w:r>
    </w:p>
    <w:p w14:paraId="13538BA1" w14:textId="77777777" w:rsidR="00293986" w:rsidRPr="00532ACB" w:rsidRDefault="00293986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0E319BAF" w14:textId="77777777" w:rsidR="00742231" w:rsidRPr="00532ACB" w:rsidRDefault="00742231" w:rsidP="00532ACB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sz w:val="24"/>
          <w:szCs w:val="24"/>
          <w:u w:val="single"/>
        </w:rPr>
        <w:t xml:space="preserve">Ivy Tech </w:t>
      </w:r>
      <w:r w:rsidR="00B36F0D" w:rsidRPr="00532ACB">
        <w:rPr>
          <w:rFonts w:ascii="Century Gothic" w:hAnsi="Century Gothic" w:cs="Times New Roman"/>
          <w:sz w:val="24"/>
          <w:szCs w:val="24"/>
          <w:u w:val="single"/>
        </w:rPr>
        <w:t>Community</w:t>
      </w:r>
      <w:r w:rsidRPr="00532ACB">
        <w:rPr>
          <w:rFonts w:ascii="Century Gothic" w:hAnsi="Century Gothic" w:cs="Times New Roman"/>
          <w:sz w:val="24"/>
          <w:szCs w:val="24"/>
          <w:u w:val="single"/>
        </w:rPr>
        <w:t xml:space="preserve"> College</w:t>
      </w:r>
    </w:p>
    <w:p w14:paraId="202E33A9" w14:textId="77777777" w:rsidR="00742231" w:rsidRPr="00532ACB" w:rsidRDefault="00742231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A.S. </w:t>
      </w:r>
      <w:r w:rsidR="00682446" w:rsidRPr="00532ACB">
        <w:rPr>
          <w:rFonts w:ascii="Century Gothic" w:hAnsi="Century Gothic" w:cs="Times New Roman"/>
          <w:sz w:val="24"/>
          <w:szCs w:val="24"/>
        </w:rPr>
        <w:tab/>
      </w:r>
      <w:r w:rsidR="005E0A09" w:rsidRPr="00532ACB">
        <w:rPr>
          <w:rFonts w:ascii="Century Gothic" w:hAnsi="Century Gothic" w:cs="Times New Roman"/>
          <w:sz w:val="24"/>
          <w:szCs w:val="24"/>
        </w:rPr>
        <w:tab/>
      </w:r>
      <w:r w:rsidRPr="00532ACB">
        <w:rPr>
          <w:rFonts w:ascii="Century Gothic" w:hAnsi="Century Gothic" w:cs="Times New Roman"/>
          <w:sz w:val="24"/>
          <w:szCs w:val="24"/>
        </w:rPr>
        <w:t>Professional Communication, 2010</w:t>
      </w:r>
    </w:p>
    <w:p w14:paraId="27809EE1" w14:textId="77777777" w:rsidR="003F29DD" w:rsidRPr="00532ACB" w:rsidRDefault="003F29DD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A.S. </w:t>
      </w:r>
      <w:r w:rsidRPr="00532ACB">
        <w:rPr>
          <w:rFonts w:ascii="Century Gothic" w:hAnsi="Century Gothic" w:cs="Times New Roman"/>
          <w:sz w:val="24"/>
          <w:szCs w:val="24"/>
        </w:rPr>
        <w:tab/>
      </w:r>
      <w:r w:rsidRPr="00532ACB">
        <w:rPr>
          <w:rFonts w:ascii="Century Gothic" w:hAnsi="Century Gothic" w:cs="Times New Roman"/>
          <w:sz w:val="24"/>
          <w:szCs w:val="24"/>
        </w:rPr>
        <w:tab/>
        <w:t>General Education, 2010</w:t>
      </w:r>
    </w:p>
    <w:p w14:paraId="5BF790E7" w14:textId="77777777" w:rsidR="007360E5" w:rsidRPr="00532ACB" w:rsidRDefault="007360E5" w:rsidP="00532ACB">
      <w:pPr>
        <w:spacing w:after="0" w:line="240" w:lineRule="auto"/>
        <w:ind w:left="720" w:hanging="720"/>
        <w:rPr>
          <w:rFonts w:ascii="Century Gothic" w:hAnsi="Century Gothic" w:cs="Times New Roman"/>
          <w:b/>
          <w:sz w:val="24"/>
          <w:szCs w:val="24"/>
        </w:rPr>
      </w:pPr>
    </w:p>
    <w:p w14:paraId="697FF1C9" w14:textId="4946192A" w:rsidR="00532ACB" w:rsidRPr="00532ACB" w:rsidRDefault="00532ACB" w:rsidP="00532ACB">
      <w:pPr>
        <w:spacing w:after="0" w:line="240" w:lineRule="auto"/>
        <w:ind w:left="720" w:hanging="720"/>
        <w:jc w:val="center"/>
        <w:rPr>
          <w:rFonts w:ascii="Century Gothic" w:hAnsi="Century Gothic" w:cs="Times New Roman"/>
          <w:b/>
          <w:sz w:val="24"/>
          <w:szCs w:val="24"/>
        </w:rPr>
      </w:pPr>
      <w:r w:rsidRPr="00532ACB">
        <w:rPr>
          <w:rFonts w:ascii="Century Gothic" w:hAnsi="Century Gothic" w:cs="Times New Roman"/>
          <w:b/>
          <w:sz w:val="24"/>
          <w:szCs w:val="24"/>
        </w:rPr>
        <w:t>A</w:t>
      </w:r>
      <w:r w:rsidR="00C53036">
        <w:rPr>
          <w:rFonts w:ascii="Century Gothic" w:hAnsi="Century Gothic" w:cs="Times New Roman"/>
          <w:b/>
          <w:sz w:val="24"/>
          <w:szCs w:val="24"/>
        </w:rPr>
        <w:t>WARDS</w:t>
      </w:r>
    </w:p>
    <w:p w14:paraId="25FF0223" w14:textId="77777777" w:rsidR="00532ACB" w:rsidRPr="00532ACB" w:rsidRDefault="00532ACB" w:rsidP="00532ACB">
      <w:pPr>
        <w:spacing w:after="0" w:line="240" w:lineRule="auto"/>
        <w:ind w:left="720" w:hanging="720"/>
        <w:jc w:val="center"/>
        <w:rPr>
          <w:rFonts w:ascii="Century Gothic" w:hAnsi="Century Gothic" w:cs="Times New Roman"/>
          <w:b/>
          <w:sz w:val="24"/>
          <w:szCs w:val="24"/>
        </w:rPr>
      </w:pPr>
    </w:p>
    <w:p w14:paraId="2A54F7B7" w14:textId="5635D02B" w:rsidR="008812D9" w:rsidRPr="00532ACB" w:rsidRDefault="007360E5" w:rsidP="00532ACB">
      <w:pPr>
        <w:spacing w:after="0" w:line="240" w:lineRule="auto"/>
        <w:ind w:left="720" w:hanging="720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Faculty</w:t>
      </w:r>
      <w:r w:rsidR="008812D9" w:rsidRPr="00532ACB">
        <w:rPr>
          <w:rFonts w:ascii="Century Gothic" w:hAnsi="Century Gothic" w:cs="Times New Roman"/>
          <w:bCs/>
          <w:sz w:val="24"/>
          <w:szCs w:val="24"/>
          <w:u w:val="single"/>
        </w:rPr>
        <w:t xml:space="preserve"> Recognition </w:t>
      </w:r>
    </w:p>
    <w:p w14:paraId="18AFE992" w14:textId="5029F60B" w:rsidR="008812D9" w:rsidRDefault="008812D9" w:rsidP="00532ACB">
      <w:pPr>
        <w:spacing w:after="0" w:line="24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b/>
          <w:sz w:val="24"/>
          <w:szCs w:val="24"/>
        </w:rPr>
        <w:tab/>
      </w:r>
      <w:r w:rsidRPr="00532ACB">
        <w:rPr>
          <w:rFonts w:ascii="Century Gothic" w:hAnsi="Century Gothic" w:cs="Times New Roman"/>
          <w:sz w:val="24"/>
          <w:szCs w:val="24"/>
        </w:rPr>
        <w:t>President’s Recognition Award for Faculty, Colorado Mesa University</w:t>
      </w:r>
      <w:r w:rsidR="007360E5" w:rsidRPr="00532ACB">
        <w:rPr>
          <w:rFonts w:ascii="Century Gothic" w:hAnsi="Century Gothic" w:cs="Times New Roman"/>
          <w:sz w:val="24"/>
          <w:szCs w:val="24"/>
        </w:rPr>
        <w:t>, Feb</w:t>
      </w:r>
      <w:r w:rsidR="005043D9">
        <w:rPr>
          <w:rFonts w:ascii="Century Gothic" w:hAnsi="Century Gothic" w:cs="Times New Roman"/>
          <w:sz w:val="24"/>
          <w:szCs w:val="24"/>
        </w:rPr>
        <w:t>.</w:t>
      </w:r>
      <w:r w:rsidR="007360E5" w:rsidRPr="00532ACB">
        <w:rPr>
          <w:rFonts w:ascii="Century Gothic" w:hAnsi="Century Gothic" w:cs="Times New Roman"/>
          <w:sz w:val="24"/>
          <w:szCs w:val="24"/>
        </w:rPr>
        <w:t xml:space="preserve"> 2019</w:t>
      </w:r>
    </w:p>
    <w:p w14:paraId="74D0EE77" w14:textId="77777777" w:rsidR="00293986" w:rsidRPr="00532ACB" w:rsidRDefault="00293986" w:rsidP="00532ACB">
      <w:pPr>
        <w:spacing w:after="0" w:line="240" w:lineRule="auto"/>
        <w:ind w:left="720" w:hanging="720"/>
        <w:rPr>
          <w:rFonts w:ascii="Century Gothic" w:hAnsi="Century Gothic" w:cs="Times New Roman"/>
          <w:sz w:val="24"/>
          <w:szCs w:val="24"/>
        </w:rPr>
      </w:pPr>
    </w:p>
    <w:p w14:paraId="0C5BF854" w14:textId="77777777" w:rsidR="00030C5A" w:rsidRPr="00532ACB" w:rsidRDefault="00030C5A" w:rsidP="00532ACB">
      <w:pPr>
        <w:spacing w:after="0" w:line="240" w:lineRule="auto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Education</w:t>
      </w:r>
      <w:r w:rsidR="00B36F0D" w:rsidRPr="00532ACB">
        <w:rPr>
          <w:rFonts w:ascii="Century Gothic" w:hAnsi="Century Gothic" w:cs="Times New Roman"/>
          <w:bCs/>
          <w:sz w:val="24"/>
          <w:szCs w:val="24"/>
          <w:u w:val="single"/>
        </w:rPr>
        <w:t>al</w:t>
      </w: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 xml:space="preserve"> Grants and Awards</w:t>
      </w:r>
    </w:p>
    <w:p w14:paraId="3F527925" w14:textId="7FE80FFF" w:rsidR="00C0154E" w:rsidRPr="00532ACB" w:rsidRDefault="00C0154E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b/>
          <w:sz w:val="24"/>
          <w:szCs w:val="24"/>
        </w:rPr>
        <w:tab/>
      </w:r>
      <w:r w:rsidRPr="00532ACB">
        <w:rPr>
          <w:rFonts w:ascii="Century Gothic" w:hAnsi="Century Gothic" w:cs="Times New Roman"/>
          <w:sz w:val="24"/>
          <w:szCs w:val="24"/>
        </w:rPr>
        <w:t>Graduate Student Recognition Award, Ball State University,</w:t>
      </w:r>
      <w:r w:rsidR="005043D9">
        <w:rPr>
          <w:rFonts w:ascii="Century Gothic" w:hAnsi="Century Gothic" w:cs="Times New Roman"/>
          <w:sz w:val="24"/>
          <w:szCs w:val="24"/>
        </w:rPr>
        <w:t xml:space="preserve"> </w:t>
      </w:r>
      <w:r w:rsidR="007360E5" w:rsidRPr="00532ACB">
        <w:rPr>
          <w:rFonts w:ascii="Century Gothic" w:hAnsi="Century Gothic" w:cs="Times New Roman"/>
          <w:sz w:val="24"/>
          <w:szCs w:val="24"/>
        </w:rPr>
        <w:t>2014 -</w:t>
      </w:r>
      <w:r w:rsidRPr="00532ACB">
        <w:rPr>
          <w:rFonts w:ascii="Century Gothic" w:hAnsi="Century Gothic" w:cs="Times New Roman"/>
          <w:sz w:val="24"/>
          <w:szCs w:val="24"/>
        </w:rPr>
        <w:t xml:space="preserve"> 2016</w:t>
      </w:r>
      <w:r w:rsidRPr="00532ACB">
        <w:rPr>
          <w:rFonts w:ascii="Century Gothic" w:hAnsi="Century Gothic" w:cs="Times New Roman"/>
          <w:sz w:val="24"/>
          <w:szCs w:val="24"/>
        </w:rPr>
        <w:tab/>
      </w:r>
    </w:p>
    <w:p w14:paraId="59FE56FB" w14:textId="05692D95" w:rsidR="00030C5A" w:rsidRPr="00532ACB" w:rsidRDefault="00030C5A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Graduate Merit Fellowship, Ball State University, 2013</w:t>
      </w:r>
      <w:r w:rsidR="005043D9">
        <w:rPr>
          <w:rFonts w:ascii="Century Gothic" w:hAnsi="Century Gothic" w:cs="Times New Roman"/>
          <w:sz w:val="24"/>
          <w:szCs w:val="24"/>
        </w:rPr>
        <w:t xml:space="preserve"> </w:t>
      </w:r>
      <w:r w:rsidRPr="00532ACB">
        <w:rPr>
          <w:rFonts w:ascii="Century Gothic" w:hAnsi="Century Gothic" w:cs="Times New Roman"/>
          <w:sz w:val="24"/>
          <w:szCs w:val="24"/>
        </w:rPr>
        <w:t>-</w:t>
      </w:r>
      <w:r w:rsidR="005043D9">
        <w:rPr>
          <w:rFonts w:ascii="Century Gothic" w:hAnsi="Century Gothic" w:cs="Times New Roman"/>
          <w:sz w:val="24"/>
          <w:szCs w:val="24"/>
        </w:rPr>
        <w:t xml:space="preserve"> </w:t>
      </w:r>
      <w:r w:rsidRPr="00532ACB">
        <w:rPr>
          <w:rFonts w:ascii="Century Gothic" w:hAnsi="Century Gothic" w:cs="Times New Roman"/>
          <w:sz w:val="24"/>
          <w:szCs w:val="24"/>
        </w:rPr>
        <w:t>2014</w:t>
      </w:r>
    </w:p>
    <w:p w14:paraId="0D5BD386" w14:textId="139CC2C1" w:rsidR="00030C5A" w:rsidRPr="00532ACB" w:rsidRDefault="00030C5A" w:rsidP="00532ACB">
      <w:pPr>
        <w:spacing w:after="0" w:line="24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Outstanding Student in Professional Communication Program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Ivy Tech </w:t>
      </w:r>
      <w:r w:rsidR="003F29DD" w:rsidRPr="00532ACB">
        <w:rPr>
          <w:rFonts w:ascii="Century Gothic" w:hAnsi="Century Gothic" w:cs="Times New Roman"/>
          <w:sz w:val="24"/>
          <w:szCs w:val="24"/>
        </w:rPr>
        <w:t>Community</w:t>
      </w:r>
      <w:r w:rsidRPr="00532ACB">
        <w:rPr>
          <w:rFonts w:ascii="Century Gothic" w:hAnsi="Century Gothic" w:cs="Times New Roman"/>
          <w:sz w:val="24"/>
          <w:szCs w:val="24"/>
        </w:rPr>
        <w:t xml:space="preserve"> College, 2010</w:t>
      </w:r>
    </w:p>
    <w:p w14:paraId="16CE6438" w14:textId="3FC4C76C" w:rsidR="003A722F" w:rsidRPr="00532ACB" w:rsidRDefault="003A722F" w:rsidP="00532ACB">
      <w:pPr>
        <w:spacing w:after="0" w:line="24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</w:r>
      <w:bookmarkStart w:id="0" w:name="_Hlk510819752"/>
      <w:r w:rsidRPr="00532ACB">
        <w:rPr>
          <w:rFonts w:ascii="Century Gothic" w:hAnsi="Century Gothic" w:cs="Times New Roman"/>
          <w:sz w:val="24"/>
          <w:szCs w:val="24"/>
        </w:rPr>
        <w:t>Dean’s List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Ivy Tech Community College, 2010</w:t>
      </w:r>
      <w:bookmarkEnd w:id="0"/>
    </w:p>
    <w:p w14:paraId="5A39054D" w14:textId="77777777" w:rsidR="00532ACB" w:rsidRPr="00532ACB" w:rsidRDefault="00532ACB" w:rsidP="00532ACB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</w:p>
    <w:p w14:paraId="15F7F0A6" w14:textId="588D51CF" w:rsidR="00532ACB" w:rsidRPr="00532ACB" w:rsidRDefault="00532ACB" w:rsidP="00532ACB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  <w:r w:rsidRPr="00532ACB">
        <w:rPr>
          <w:rFonts w:ascii="Century Gothic" w:hAnsi="Century Gothic" w:cs="Times New Roman"/>
          <w:b/>
          <w:sz w:val="24"/>
          <w:szCs w:val="24"/>
        </w:rPr>
        <w:t>PROFESSIONAL EXPERIENCE</w:t>
      </w:r>
    </w:p>
    <w:p w14:paraId="40884F2F" w14:textId="77777777" w:rsidR="00532ACB" w:rsidRPr="00532ACB" w:rsidRDefault="00532ACB" w:rsidP="00532ACB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</w:p>
    <w:p w14:paraId="6CA2129C" w14:textId="759486AD" w:rsidR="00293986" w:rsidRPr="00293986" w:rsidRDefault="00532ACB" w:rsidP="00293986">
      <w:pPr>
        <w:spacing w:after="0" w:line="240" w:lineRule="auto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Professional Employment</w:t>
      </w:r>
    </w:p>
    <w:p w14:paraId="1998178A" w14:textId="65E3BBA2" w:rsidR="00FF1A2B" w:rsidRPr="00532ACB" w:rsidRDefault="00FF1A2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Instructor of </w:t>
      </w:r>
      <w:r w:rsidR="00671985" w:rsidRPr="00532ACB">
        <w:rPr>
          <w:rFonts w:ascii="Century Gothic" w:hAnsi="Century Gothic" w:cs="Times New Roman"/>
          <w:sz w:val="24"/>
          <w:szCs w:val="24"/>
        </w:rPr>
        <w:t>Communication Studies/Speech</w:t>
      </w:r>
      <w:r w:rsidRPr="00532ACB">
        <w:rPr>
          <w:rFonts w:ascii="Century Gothic" w:hAnsi="Century Gothic" w:cs="Times New Roman"/>
          <w:sz w:val="24"/>
          <w:szCs w:val="24"/>
        </w:rPr>
        <w:t>, Colorado Mesa University, Aug</w:t>
      </w:r>
      <w:r w:rsidR="007360E5" w:rsidRPr="00532ACB">
        <w:rPr>
          <w:rFonts w:ascii="Century Gothic" w:hAnsi="Century Gothic" w:cs="Times New Roman"/>
          <w:sz w:val="24"/>
          <w:szCs w:val="24"/>
        </w:rPr>
        <w:t>.</w:t>
      </w:r>
      <w:r w:rsidRPr="00532ACB">
        <w:rPr>
          <w:rFonts w:ascii="Century Gothic" w:hAnsi="Century Gothic" w:cs="Times New Roman"/>
          <w:sz w:val="24"/>
          <w:szCs w:val="24"/>
        </w:rPr>
        <w:t xml:space="preserve"> 2017-current</w:t>
      </w:r>
    </w:p>
    <w:p w14:paraId="50A359B2" w14:textId="2246420F" w:rsidR="00FF1A2B" w:rsidRPr="00532ACB" w:rsidRDefault="00671985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Adjunct </w:t>
      </w:r>
      <w:r w:rsidR="00FF1A2B" w:rsidRPr="00532ACB">
        <w:rPr>
          <w:rFonts w:ascii="Century Gothic" w:hAnsi="Century Gothic" w:cs="Times New Roman"/>
          <w:sz w:val="24"/>
          <w:szCs w:val="24"/>
        </w:rPr>
        <w:t>Instructor, Ivy Tech Community College, January 2016 – Aug</w:t>
      </w:r>
      <w:r w:rsidR="007360E5" w:rsidRPr="00532ACB">
        <w:rPr>
          <w:rFonts w:ascii="Century Gothic" w:hAnsi="Century Gothic" w:cs="Times New Roman"/>
          <w:sz w:val="24"/>
          <w:szCs w:val="24"/>
        </w:rPr>
        <w:t xml:space="preserve">. </w:t>
      </w:r>
      <w:r w:rsidR="00FF1A2B" w:rsidRPr="00532ACB">
        <w:rPr>
          <w:rFonts w:ascii="Century Gothic" w:hAnsi="Century Gothic" w:cs="Times New Roman"/>
          <w:sz w:val="24"/>
          <w:szCs w:val="24"/>
        </w:rPr>
        <w:t>2017</w:t>
      </w:r>
    </w:p>
    <w:p w14:paraId="78A9F73D" w14:textId="154BAC73" w:rsidR="00AA5D93" w:rsidRDefault="00AA5D93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Graduate Teaching Assistant</w:t>
      </w:r>
      <w:r w:rsidR="00671985" w:rsidRPr="00532ACB">
        <w:rPr>
          <w:rFonts w:ascii="Century Gothic" w:hAnsi="Century Gothic" w:cs="Times New Roman"/>
          <w:sz w:val="24"/>
          <w:szCs w:val="24"/>
        </w:rPr>
        <w:t xml:space="preserve"> (Instructor of Record)</w:t>
      </w:r>
      <w:r w:rsidR="00D708CE" w:rsidRPr="00532ACB">
        <w:rPr>
          <w:rFonts w:ascii="Century Gothic" w:hAnsi="Century Gothic" w:cs="Times New Roman"/>
          <w:sz w:val="24"/>
          <w:szCs w:val="24"/>
        </w:rPr>
        <w:t>, Department of Communication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="00173A51"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Pr="00532ACB">
        <w:rPr>
          <w:rFonts w:ascii="Century Gothic" w:hAnsi="Century Gothic" w:cs="Times New Roman"/>
          <w:sz w:val="24"/>
          <w:szCs w:val="24"/>
        </w:rPr>
        <w:t>Ball State University, Aug</w:t>
      </w:r>
      <w:r w:rsidR="005043D9">
        <w:rPr>
          <w:rFonts w:ascii="Century Gothic" w:hAnsi="Century Gothic" w:cs="Times New Roman"/>
          <w:sz w:val="24"/>
          <w:szCs w:val="24"/>
        </w:rPr>
        <w:t>.</w:t>
      </w:r>
      <w:r w:rsidR="007360E5"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Pr="00532ACB">
        <w:rPr>
          <w:rFonts w:ascii="Century Gothic" w:hAnsi="Century Gothic" w:cs="Times New Roman"/>
          <w:sz w:val="24"/>
          <w:szCs w:val="24"/>
        </w:rPr>
        <w:t>2013 – May 2016</w:t>
      </w:r>
    </w:p>
    <w:p w14:paraId="132366C3" w14:textId="77777777" w:rsidR="00293986" w:rsidRPr="00532ACB" w:rsidRDefault="00293986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</w:p>
    <w:p w14:paraId="1A35EEE8" w14:textId="77777777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Professional Development</w:t>
      </w:r>
    </w:p>
    <w:p w14:paraId="3CFF73C9" w14:textId="41147F1C" w:rsidR="002C6086" w:rsidRDefault="002C6086" w:rsidP="00532ACB">
      <w:pPr>
        <w:spacing w:after="0" w:line="240" w:lineRule="auto"/>
        <w:ind w:left="72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G.T.A. Training, Fall 2022, West Virginia University</w:t>
      </w:r>
    </w:p>
    <w:p w14:paraId="5CC2C4BE" w14:textId="02922E1B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/>
          <w:sz w:val="24"/>
          <w:szCs w:val="24"/>
        </w:rPr>
      </w:pPr>
      <w:r w:rsidRPr="00532ACB">
        <w:rPr>
          <w:rFonts w:ascii="Century Gothic" w:hAnsi="Century Gothic"/>
          <w:sz w:val="24"/>
          <w:szCs w:val="24"/>
        </w:rPr>
        <w:t>Meeting the Challenge of Academic Dishonesty Workshop, Fall 2021, Colorado Mesa University</w:t>
      </w:r>
    </w:p>
    <w:p w14:paraId="23CD4D50" w14:textId="32B5B0B5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/>
          <w:sz w:val="24"/>
          <w:szCs w:val="24"/>
        </w:rPr>
        <w:t xml:space="preserve">Getting Your Classes </w:t>
      </w:r>
      <w:r>
        <w:rPr>
          <w:rFonts w:ascii="Century Gothic" w:hAnsi="Century Gothic"/>
          <w:sz w:val="24"/>
          <w:szCs w:val="24"/>
        </w:rPr>
        <w:t>o</w:t>
      </w:r>
      <w:r w:rsidRPr="00532ACB">
        <w:rPr>
          <w:rFonts w:ascii="Century Gothic" w:hAnsi="Century Gothic"/>
          <w:sz w:val="24"/>
          <w:szCs w:val="24"/>
        </w:rPr>
        <w:t>ff to a Good Start, Fall 2021, Colorado Mesa University</w:t>
      </w:r>
    </w:p>
    <w:p w14:paraId="221AFC98" w14:textId="53C236F2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lastRenderedPageBreak/>
        <w:t>Social Distance Education Online 8-week Training, Summer 2020, Colorado Mesa University</w:t>
      </w:r>
    </w:p>
    <w:p w14:paraId="0059238C" w14:textId="77777777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Creating Inclusive Campus Environments, Spring 2020, Colorado Mesa University Information Literacy Workshop, Facilitator, Fall 2019, Colorado Mesa University</w:t>
      </w:r>
      <w:r w:rsidRPr="00532ACB">
        <w:rPr>
          <w:rFonts w:ascii="Century Gothic" w:hAnsi="Century Gothic" w:cs="Times New Roman"/>
          <w:sz w:val="24"/>
          <w:szCs w:val="24"/>
        </w:rPr>
        <w:tab/>
      </w:r>
    </w:p>
    <w:p w14:paraId="76B55A8B" w14:textId="77777777" w:rsidR="00532ACB" w:rsidRPr="00532ACB" w:rsidRDefault="00532ACB" w:rsidP="00532ACB">
      <w:pPr>
        <w:spacing w:after="0" w:line="240" w:lineRule="auto"/>
        <w:ind w:left="720" w:hanging="720"/>
        <w:rPr>
          <w:rFonts w:ascii="Century Gothic" w:hAnsi="Century Gothic" w:cs="Times New Roman"/>
          <w:bCs/>
          <w:sz w:val="24"/>
          <w:szCs w:val="24"/>
        </w:rPr>
      </w:pPr>
      <w:r w:rsidRPr="00532ACB">
        <w:rPr>
          <w:rFonts w:ascii="Century Gothic" w:hAnsi="Century Gothic" w:cs="Times New Roman"/>
          <w:b/>
          <w:sz w:val="24"/>
          <w:szCs w:val="24"/>
        </w:rPr>
        <w:tab/>
      </w:r>
      <w:r w:rsidRPr="00532ACB">
        <w:rPr>
          <w:rFonts w:ascii="Century Gothic" w:hAnsi="Century Gothic" w:cs="Times New Roman"/>
          <w:bCs/>
          <w:sz w:val="24"/>
          <w:szCs w:val="24"/>
        </w:rPr>
        <w:t>Professional Development Funds Recipient, Spring &amp; Fall 2019, Colorado Mesa University</w:t>
      </w:r>
    </w:p>
    <w:p w14:paraId="265F788A" w14:textId="1D1C3119" w:rsidR="00532ACB" w:rsidRPr="00532ACB" w:rsidRDefault="00532ACB" w:rsidP="00532ACB">
      <w:pPr>
        <w:spacing w:after="0" w:line="24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bCs/>
          <w:sz w:val="24"/>
          <w:szCs w:val="24"/>
        </w:rPr>
        <w:tab/>
      </w:r>
      <w:r w:rsidRPr="00532ACB">
        <w:rPr>
          <w:rFonts w:ascii="Century Gothic" w:hAnsi="Century Gothic" w:cs="Times New Roman"/>
          <w:sz w:val="24"/>
          <w:szCs w:val="24"/>
        </w:rPr>
        <w:t>L.G.B.T.Q. Ally/Advocate Safe Zone Training, 2016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Ball State University</w:t>
      </w:r>
    </w:p>
    <w:p w14:paraId="37A01987" w14:textId="7ECD502C" w:rsidR="00532ACB" w:rsidRPr="00532ACB" w:rsidRDefault="00532ACB" w:rsidP="00532ACB">
      <w:pPr>
        <w:spacing w:after="0" w:line="240" w:lineRule="auto"/>
        <w:ind w:left="36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Blackboard Training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2016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Ivy Tech Community College </w:t>
      </w:r>
    </w:p>
    <w:p w14:paraId="14003041" w14:textId="102E02E3" w:rsidR="00532ACB" w:rsidRDefault="00532ACB" w:rsidP="00532ACB">
      <w:pPr>
        <w:spacing w:after="0" w:line="24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Writing across the Curriculum Workshop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Ivy Tech Community College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2016</w:t>
      </w:r>
    </w:p>
    <w:p w14:paraId="50317B15" w14:textId="77777777" w:rsidR="00293986" w:rsidRPr="00532ACB" w:rsidRDefault="00293986" w:rsidP="00532ACB">
      <w:pPr>
        <w:spacing w:after="0" w:line="240" w:lineRule="auto"/>
        <w:ind w:left="720" w:hanging="720"/>
        <w:rPr>
          <w:rFonts w:ascii="Century Gothic" w:hAnsi="Century Gothic" w:cs="Times New Roman"/>
          <w:sz w:val="24"/>
          <w:szCs w:val="24"/>
        </w:rPr>
      </w:pPr>
    </w:p>
    <w:p w14:paraId="3AE99442" w14:textId="147AA57F" w:rsidR="005043D9" w:rsidRPr="005043D9" w:rsidRDefault="005043D9" w:rsidP="005043D9">
      <w:pPr>
        <w:spacing w:after="0" w:line="240" w:lineRule="auto"/>
        <w:rPr>
          <w:rFonts w:ascii="Century Gothic" w:hAnsi="Century Gothic" w:cs="Times New Roman"/>
          <w:b/>
          <w:sz w:val="24"/>
          <w:szCs w:val="24"/>
          <w:u w:val="single"/>
        </w:rPr>
      </w:pPr>
      <w:r w:rsidRPr="005043D9">
        <w:rPr>
          <w:rFonts w:ascii="Century Gothic" w:hAnsi="Century Gothic" w:cs="Times New Roman"/>
          <w:bCs/>
          <w:sz w:val="24"/>
          <w:szCs w:val="24"/>
          <w:u w:val="single"/>
        </w:rPr>
        <w:t>Professional Affiliations</w:t>
      </w:r>
    </w:p>
    <w:p w14:paraId="2DE97514" w14:textId="7245787B" w:rsidR="005043D9" w:rsidRPr="00532ACB" w:rsidRDefault="005043D9" w:rsidP="005043D9">
      <w:pPr>
        <w:spacing w:after="0" w:line="240" w:lineRule="auto"/>
        <w:ind w:left="720"/>
        <w:jc w:val="both"/>
        <w:rPr>
          <w:rFonts w:ascii="Century Gothic" w:hAnsi="Century Gothic" w:cs="Times New Roman"/>
          <w:bCs/>
          <w:sz w:val="24"/>
          <w:szCs w:val="24"/>
        </w:rPr>
      </w:pPr>
      <w:r w:rsidRPr="00532ACB">
        <w:rPr>
          <w:rFonts w:ascii="Century Gothic" w:hAnsi="Century Gothic" w:cs="Times New Roman"/>
          <w:bCs/>
          <w:sz w:val="24"/>
          <w:szCs w:val="24"/>
        </w:rPr>
        <w:t xml:space="preserve">Western States Communication Association (2019- </w:t>
      </w:r>
      <w:r w:rsidR="002C6086">
        <w:rPr>
          <w:rFonts w:ascii="Century Gothic" w:hAnsi="Century Gothic" w:cs="Times New Roman"/>
          <w:bCs/>
          <w:sz w:val="24"/>
          <w:szCs w:val="24"/>
        </w:rPr>
        <w:t>2021</w:t>
      </w:r>
      <w:r w:rsidRPr="00532ACB">
        <w:rPr>
          <w:rFonts w:ascii="Century Gothic" w:hAnsi="Century Gothic" w:cs="Times New Roman"/>
          <w:bCs/>
          <w:sz w:val="24"/>
          <w:szCs w:val="24"/>
        </w:rPr>
        <w:t>)</w:t>
      </w:r>
      <w:r w:rsidRPr="00532ACB">
        <w:rPr>
          <w:rFonts w:ascii="Century Gothic" w:hAnsi="Century Gothic" w:cs="Times New Roman"/>
          <w:bCs/>
          <w:sz w:val="24"/>
          <w:szCs w:val="24"/>
        </w:rPr>
        <w:tab/>
      </w:r>
    </w:p>
    <w:p w14:paraId="703D5695" w14:textId="77777777" w:rsidR="005043D9" w:rsidRPr="00532ACB" w:rsidRDefault="005043D9" w:rsidP="005043D9">
      <w:pPr>
        <w:spacing w:after="0" w:line="240" w:lineRule="auto"/>
        <w:ind w:left="720"/>
        <w:jc w:val="both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National Communication Association (2014 – Present)</w:t>
      </w:r>
    </w:p>
    <w:p w14:paraId="7C2F758E" w14:textId="6E2C0C94" w:rsidR="005043D9" w:rsidRDefault="005043D9" w:rsidP="005043D9">
      <w:pPr>
        <w:spacing w:after="0" w:line="240" w:lineRule="auto"/>
        <w:ind w:left="720"/>
        <w:jc w:val="both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Central States Communication Association (2014 – Present)</w:t>
      </w:r>
    </w:p>
    <w:p w14:paraId="2AEB7A62" w14:textId="2BCE481E" w:rsidR="002C6086" w:rsidRPr="00532ACB" w:rsidRDefault="002C6086" w:rsidP="005043D9">
      <w:pPr>
        <w:spacing w:after="0" w:line="240" w:lineRule="auto"/>
        <w:ind w:left="720"/>
        <w:jc w:val="both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>Easter States Communication Association (2022)</w:t>
      </w:r>
    </w:p>
    <w:p w14:paraId="43BDCA49" w14:textId="77777777" w:rsidR="005043D9" w:rsidRPr="00532ACB" w:rsidRDefault="005043D9" w:rsidP="005043D9">
      <w:pPr>
        <w:spacing w:after="0" w:line="240" w:lineRule="auto"/>
        <w:ind w:left="720"/>
        <w:jc w:val="both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Lambda Pi Eta, Ball State Chapter (2011-2012)</w:t>
      </w:r>
    </w:p>
    <w:p w14:paraId="7C53713F" w14:textId="77777777" w:rsidR="00532ACB" w:rsidRPr="00532ACB" w:rsidRDefault="00532ACB" w:rsidP="00532ACB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</w:p>
    <w:p w14:paraId="3EDB52A2" w14:textId="282C6CDB" w:rsidR="00742231" w:rsidRPr="00532ACB" w:rsidRDefault="00532ACB" w:rsidP="00532ACB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  <w:r w:rsidRPr="00532ACB">
        <w:rPr>
          <w:rFonts w:ascii="Century Gothic" w:hAnsi="Century Gothic" w:cs="Times New Roman"/>
          <w:b/>
          <w:sz w:val="24"/>
          <w:szCs w:val="24"/>
        </w:rPr>
        <w:t>PEDAGOGICAL EXPERIENCE</w:t>
      </w:r>
    </w:p>
    <w:p w14:paraId="4B58E7D9" w14:textId="77777777" w:rsidR="00532ACB" w:rsidRPr="00532ACB" w:rsidRDefault="00532ACB" w:rsidP="00532ACB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</w:p>
    <w:p w14:paraId="7EFDD46F" w14:textId="478E87E6" w:rsidR="00461590" w:rsidRPr="00532ACB" w:rsidRDefault="00FF1A2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sz w:val="24"/>
          <w:szCs w:val="24"/>
          <w:u w:val="single"/>
        </w:rPr>
        <w:t>Instructor of Record</w:t>
      </w:r>
    </w:p>
    <w:p w14:paraId="70790DC8" w14:textId="26A1E15F" w:rsidR="008B49A0" w:rsidRPr="00532ACB" w:rsidRDefault="00671985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Milestone: </w:t>
      </w:r>
      <w:r w:rsidR="008B49A0" w:rsidRPr="00532ACB">
        <w:rPr>
          <w:rFonts w:ascii="Century Gothic" w:hAnsi="Century Gothic" w:cs="Times New Roman"/>
          <w:sz w:val="24"/>
          <w:szCs w:val="24"/>
        </w:rPr>
        <w:t xml:space="preserve">The Dark </w:t>
      </w:r>
      <w:r w:rsidRPr="00532ACB">
        <w:rPr>
          <w:rFonts w:ascii="Century Gothic" w:hAnsi="Century Gothic" w:cs="Times New Roman"/>
          <w:sz w:val="24"/>
          <w:szCs w:val="24"/>
        </w:rPr>
        <w:t>S</w:t>
      </w:r>
      <w:r w:rsidR="008B49A0" w:rsidRPr="00532ACB">
        <w:rPr>
          <w:rFonts w:ascii="Century Gothic" w:hAnsi="Century Gothic" w:cs="Times New Roman"/>
          <w:sz w:val="24"/>
          <w:szCs w:val="24"/>
        </w:rPr>
        <w:t xml:space="preserve">ide of Communication, ESSL 290, </w:t>
      </w:r>
      <w:r w:rsidR="00CE7B99" w:rsidRPr="00532ACB">
        <w:rPr>
          <w:rFonts w:ascii="Century Gothic" w:hAnsi="Century Gothic" w:cs="Times New Roman"/>
          <w:sz w:val="24"/>
          <w:szCs w:val="24"/>
        </w:rPr>
        <w:t>Fall</w:t>
      </w:r>
      <w:r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="008B49A0" w:rsidRPr="00532ACB">
        <w:rPr>
          <w:rFonts w:ascii="Century Gothic" w:hAnsi="Century Gothic" w:cs="Times New Roman"/>
          <w:sz w:val="24"/>
          <w:szCs w:val="24"/>
        </w:rPr>
        <w:t>2019</w:t>
      </w:r>
      <w:r w:rsidR="00CE7B99" w:rsidRPr="00532ACB">
        <w:rPr>
          <w:rFonts w:ascii="Century Gothic" w:hAnsi="Century Gothic" w:cs="Times New Roman"/>
          <w:sz w:val="24"/>
          <w:szCs w:val="24"/>
        </w:rPr>
        <w:t>, Fall 2020</w:t>
      </w:r>
      <w:r w:rsidR="008B49A0" w:rsidRPr="00532ACB">
        <w:rPr>
          <w:rFonts w:ascii="Century Gothic" w:hAnsi="Century Gothic" w:cs="Times New Roman"/>
          <w:sz w:val="24"/>
          <w:szCs w:val="24"/>
        </w:rPr>
        <w:t>-</w:t>
      </w:r>
      <w:r w:rsidRPr="00532ACB">
        <w:rPr>
          <w:rFonts w:ascii="Century Gothic" w:hAnsi="Century Gothic" w:cs="Times New Roman"/>
          <w:sz w:val="24"/>
          <w:szCs w:val="24"/>
        </w:rPr>
        <w:t xml:space="preserve">Fall </w:t>
      </w:r>
      <w:r w:rsidR="008B49A0" w:rsidRPr="00532ACB">
        <w:rPr>
          <w:rFonts w:ascii="Century Gothic" w:hAnsi="Century Gothic" w:cs="Times New Roman"/>
          <w:sz w:val="24"/>
          <w:szCs w:val="24"/>
        </w:rPr>
        <w:t>2021, Colorado Mesa University</w:t>
      </w:r>
    </w:p>
    <w:p w14:paraId="2CC6A7A3" w14:textId="1EFB94B5" w:rsidR="00B714F1" w:rsidRPr="00532ACB" w:rsidRDefault="00B714F1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Religious Communication, SPCH 396 Independent Study, Summer 2020, Colorado Mesa University</w:t>
      </w:r>
    </w:p>
    <w:p w14:paraId="0E914B5B" w14:textId="5739A8B5" w:rsidR="00F40E4E" w:rsidRPr="00532ACB" w:rsidRDefault="00F40E4E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Argumentation and Debate, SPCH 308, </w:t>
      </w:r>
      <w:r w:rsidR="00293986">
        <w:rPr>
          <w:rFonts w:ascii="Century Gothic" w:hAnsi="Century Gothic" w:cs="Times New Roman"/>
          <w:sz w:val="24"/>
          <w:szCs w:val="24"/>
        </w:rPr>
        <w:t>Spring 2019 &amp; 2021</w:t>
      </w:r>
      <w:r w:rsidRPr="00532ACB">
        <w:rPr>
          <w:rFonts w:ascii="Century Gothic" w:hAnsi="Century Gothic" w:cs="Times New Roman"/>
          <w:sz w:val="24"/>
          <w:szCs w:val="24"/>
        </w:rPr>
        <w:t>, Colorado Mesa University</w:t>
      </w:r>
    </w:p>
    <w:p w14:paraId="03FFA176" w14:textId="5255459C" w:rsidR="000400FE" w:rsidRPr="00532ACB" w:rsidRDefault="000400FE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Essential Speech, ESSL 200, 2017-</w:t>
      </w:r>
      <w:r w:rsidR="002C6086">
        <w:rPr>
          <w:rFonts w:ascii="Century Gothic" w:hAnsi="Century Gothic" w:cs="Times New Roman"/>
          <w:sz w:val="24"/>
          <w:szCs w:val="24"/>
        </w:rPr>
        <w:t>2022</w:t>
      </w:r>
      <w:r w:rsidRPr="00532ACB">
        <w:rPr>
          <w:rFonts w:ascii="Century Gothic" w:hAnsi="Century Gothic" w:cs="Times New Roman"/>
          <w:sz w:val="24"/>
          <w:szCs w:val="24"/>
        </w:rPr>
        <w:t>; Colorado Mesa University</w:t>
      </w:r>
    </w:p>
    <w:p w14:paraId="00E1D5E8" w14:textId="5BD811CB" w:rsidR="000400FE" w:rsidRPr="00532ACB" w:rsidRDefault="000400FE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Interpersonal Communication, SPCH 101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2018-</w:t>
      </w:r>
      <w:r w:rsidR="002C6086">
        <w:rPr>
          <w:rFonts w:ascii="Century Gothic" w:hAnsi="Century Gothic" w:cs="Times New Roman"/>
          <w:sz w:val="24"/>
          <w:szCs w:val="24"/>
        </w:rPr>
        <w:t>2022</w:t>
      </w:r>
      <w:r w:rsidRPr="00532ACB">
        <w:rPr>
          <w:rFonts w:ascii="Century Gothic" w:hAnsi="Century Gothic" w:cs="Times New Roman"/>
          <w:sz w:val="24"/>
          <w:szCs w:val="24"/>
        </w:rPr>
        <w:t>, Colorado Mesa University</w:t>
      </w:r>
    </w:p>
    <w:p w14:paraId="72D7D4EF" w14:textId="7CF7394D" w:rsidR="000400FE" w:rsidRPr="00532ACB" w:rsidRDefault="000400FE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Speechmaking, SPCH 101; 2017-</w:t>
      </w:r>
      <w:r w:rsidR="00822BDE">
        <w:rPr>
          <w:rFonts w:ascii="Century Gothic" w:hAnsi="Century Gothic" w:cs="Times New Roman"/>
          <w:sz w:val="24"/>
          <w:szCs w:val="24"/>
        </w:rPr>
        <w:t>2022</w:t>
      </w:r>
      <w:r w:rsidRPr="00532ACB">
        <w:rPr>
          <w:rFonts w:ascii="Century Gothic" w:hAnsi="Century Gothic" w:cs="Times New Roman"/>
          <w:sz w:val="24"/>
          <w:szCs w:val="24"/>
        </w:rPr>
        <w:t>, Colorado Mesa University</w:t>
      </w:r>
    </w:p>
    <w:p w14:paraId="20D4A566" w14:textId="452BE1A3" w:rsidR="00B36F0D" w:rsidRPr="00532ACB" w:rsidRDefault="007D22F0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Fundamentals of</w:t>
      </w:r>
      <w:r w:rsidR="00BC3C0F" w:rsidRPr="00532ACB">
        <w:rPr>
          <w:rFonts w:ascii="Century Gothic" w:hAnsi="Century Gothic" w:cs="Times New Roman"/>
          <w:sz w:val="24"/>
          <w:szCs w:val="24"/>
        </w:rPr>
        <w:t xml:space="preserve"> Public Speaking, COMM 101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="00BC3C0F"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="00293986">
        <w:rPr>
          <w:rFonts w:ascii="Century Gothic" w:hAnsi="Century Gothic" w:cs="Times New Roman"/>
          <w:sz w:val="24"/>
          <w:szCs w:val="24"/>
        </w:rPr>
        <w:t xml:space="preserve">Fall </w:t>
      </w:r>
      <w:r w:rsidR="00B36F0D" w:rsidRPr="00532ACB">
        <w:rPr>
          <w:rFonts w:ascii="Century Gothic" w:hAnsi="Century Gothic" w:cs="Times New Roman"/>
          <w:sz w:val="24"/>
          <w:szCs w:val="24"/>
        </w:rPr>
        <w:t>2016</w:t>
      </w:r>
      <w:r w:rsidR="006F1FD6" w:rsidRPr="00532ACB">
        <w:rPr>
          <w:rFonts w:ascii="Century Gothic" w:hAnsi="Century Gothic" w:cs="Times New Roman"/>
          <w:sz w:val="24"/>
          <w:szCs w:val="24"/>
        </w:rPr>
        <w:t>-</w:t>
      </w:r>
      <w:r w:rsidR="00293986">
        <w:rPr>
          <w:rFonts w:ascii="Century Gothic" w:hAnsi="Century Gothic" w:cs="Times New Roman"/>
          <w:sz w:val="24"/>
          <w:szCs w:val="24"/>
        </w:rPr>
        <w:t xml:space="preserve"> Summer </w:t>
      </w:r>
      <w:r w:rsidR="007A06AD" w:rsidRPr="00532ACB">
        <w:rPr>
          <w:rFonts w:ascii="Century Gothic" w:hAnsi="Century Gothic" w:cs="Times New Roman"/>
          <w:sz w:val="24"/>
          <w:szCs w:val="24"/>
        </w:rPr>
        <w:t>2017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="00B36F0D" w:rsidRPr="00532ACB">
        <w:rPr>
          <w:rFonts w:ascii="Century Gothic" w:hAnsi="Century Gothic" w:cs="Times New Roman"/>
          <w:sz w:val="24"/>
          <w:szCs w:val="24"/>
        </w:rPr>
        <w:t xml:space="preserve"> Ivy Tech Community College</w:t>
      </w:r>
    </w:p>
    <w:p w14:paraId="4B4DB07E" w14:textId="77777777" w:rsidR="00293986" w:rsidRPr="00532ACB" w:rsidRDefault="00293986" w:rsidP="00293986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bookmarkStart w:id="1" w:name="_Hlk510819771"/>
      <w:r w:rsidRPr="00532ACB">
        <w:rPr>
          <w:rFonts w:ascii="Century Gothic" w:hAnsi="Century Gothic" w:cs="Times New Roman"/>
          <w:sz w:val="24"/>
          <w:szCs w:val="24"/>
        </w:rPr>
        <w:t xml:space="preserve">Interpersonal Communication, COMM 102, </w:t>
      </w:r>
      <w:r>
        <w:rPr>
          <w:rFonts w:ascii="Century Gothic" w:hAnsi="Century Gothic" w:cs="Times New Roman"/>
          <w:sz w:val="24"/>
          <w:szCs w:val="24"/>
        </w:rPr>
        <w:t xml:space="preserve">Fall </w:t>
      </w:r>
      <w:r w:rsidRPr="00532ACB">
        <w:rPr>
          <w:rFonts w:ascii="Century Gothic" w:hAnsi="Century Gothic" w:cs="Times New Roman"/>
          <w:sz w:val="24"/>
          <w:szCs w:val="24"/>
        </w:rPr>
        <w:t>2016</w:t>
      </w:r>
      <w:r>
        <w:rPr>
          <w:rFonts w:ascii="Century Gothic" w:hAnsi="Century Gothic" w:cs="Times New Roman"/>
          <w:sz w:val="24"/>
          <w:szCs w:val="24"/>
        </w:rPr>
        <w:t xml:space="preserve"> &amp; Spring 2017,</w:t>
      </w:r>
      <w:r w:rsidRPr="00532ACB">
        <w:rPr>
          <w:rFonts w:ascii="Century Gothic" w:hAnsi="Century Gothic" w:cs="Times New Roman"/>
          <w:sz w:val="24"/>
          <w:szCs w:val="24"/>
        </w:rPr>
        <w:t xml:space="preserve"> Ivy Tech Community College</w:t>
      </w:r>
    </w:p>
    <w:p w14:paraId="31EAEDC2" w14:textId="0442862B" w:rsidR="000400FE" w:rsidRPr="00532ACB" w:rsidRDefault="000400FE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Workplace Communication, COMM 104, </w:t>
      </w:r>
      <w:r w:rsidR="00293986">
        <w:rPr>
          <w:rFonts w:ascii="Century Gothic" w:hAnsi="Century Gothic" w:cs="Times New Roman"/>
          <w:sz w:val="24"/>
          <w:szCs w:val="24"/>
        </w:rPr>
        <w:t xml:space="preserve">Fall </w:t>
      </w:r>
      <w:r w:rsidRPr="00532ACB">
        <w:rPr>
          <w:rFonts w:ascii="Century Gothic" w:hAnsi="Century Gothic" w:cs="Times New Roman"/>
          <w:sz w:val="24"/>
          <w:szCs w:val="24"/>
        </w:rPr>
        <w:t>2016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Ivy Tech Community College</w:t>
      </w:r>
    </w:p>
    <w:p w14:paraId="30002CBF" w14:textId="77777777" w:rsidR="005043D9" w:rsidRPr="00532ACB" w:rsidRDefault="005043D9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</w:p>
    <w:bookmarkEnd w:id="1"/>
    <w:p w14:paraId="014D34E6" w14:textId="056E3037" w:rsidR="00293986" w:rsidRDefault="00293986" w:rsidP="00293986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>
        <w:rPr>
          <w:rFonts w:ascii="Century Gothic" w:hAnsi="Century Gothic" w:cs="Times New Roman"/>
          <w:sz w:val="24"/>
          <w:szCs w:val="24"/>
          <w:u w:val="single"/>
        </w:rPr>
        <w:t>Internship</w:t>
      </w:r>
    </w:p>
    <w:p w14:paraId="6F3C5B62" w14:textId="0E886E94" w:rsidR="00293986" w:rsidRPr="00293986" w:rsidRDefault="00293986" w:rsidP="00293986">
      <w:pPr>
        <w:spacing w:after="0" w:line="240" w:lineRule="auto"/>
        <w:ind w:left="720" w:hanging="270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ab/>
        <w:t>Ivy Tech Community College, Instructor of Fundamentals of Public Speaking, COMM 101 Spring 2016</w:t>
      </w:r>
    </w:p>
    <w:p w14:paraId="78845EE0" w14:textId="77777777" w:rsidR="00293986" w:rsidRDefault="00293986" w:rsidP="00293986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</w:p>
    <w:p w14:paraId="0F542844" w14:textId="7E78B9FF" w:rsidR="005043D9" w:rsidRPr="005043D9" w:rsidRDefault="00742231" w:rsidP="00293986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sz w:val="24"/>
          <w:szCs w:val="24"/>
          <w:u w:val="single"/>
        </w:rPr>
        <w:t xml:space="preserve">Teaching Assistant </w:t>
      </w:r>
      <w:r w:rsidR="005043D9" w:rsidRPr="005043D9">
        <w:rPr>
          <w:rFonts w:ascii="Century Gothic" w:hAnsi="Century Gothic" w:cs="Times New Roman"/>
          <w:sz w:val="24"/>
          <w:szCs w:val="24"/>
          <w:u w:val="single"/>
        </w:rPr>
        <w:t>Graduate</w:t>
      </w:r>
    </w:p>
    <w:p w14:paraId="41AD72B6" w14:textId="0FEC8183" w:rsidR="005043D9" w:rsidRDefault="005043D9" w:rsidP="005043D9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lastRenderedPageBreak/>
        <w:t>Fundamentals of Public Speaking</w:t>
      </w:r>
      <w:r>
        <w:rPr>
          <w:rFonts w:ascii="Century Gothic" w:hAnsi="Century Gothic" w:cs="Times New Roman"/>
          <w:sz w:val="24"/>
          <w:szCs w:val="24"/>
        </w:rPr>
        <w:t xml:space="preserve"> (Instructor of Record)</w:t>
      </w:r>
      <w:r w:rsidRPr="00532ACB">
        <w:rPr>
          <w:rFonts w:ascii="Century Gothic" w:hAnsi="Century Gothic" w:cs="Times New Roman"/>
          <w:sz w:val="24"/>
          <w:szCs w:val="24"/>
        </w:rPr>
        <w:t>, COMM 210</w:t>
      </w:r>
      <w:r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2013-2016</w:t>
      </w:r>
      <w:r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Ball State University</w:t>
      </w:r>
    </w:p>
    <w:p w14:paraId="7E4488BC" w14:textId="0034FF46" w:rsidR="00A02D17" w:rsidRPr="00532ACB" w:rsidRDefault="00A02D17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Intercultural Communication,</w:t>
      </w:r>
      <w:r w:rsidR="007D22F0" w:rsidRPr="00532ACB">
        <w:rPr>
          <w:rFonts w:ascii="Century Gothic" w:hAnsi="Century Gothic" w:cs="Times New Roman"/>
          <w:sz w:val="24"/>
          <w:szCs w:val="24"/>
        </w:rPr>
        <w:t xml:space="preserve"> COMM 290</w:t>
      </w:r>
      <w:r w:rsidR="005043D9">
        <w:rPr>
          <w:rFonts w:ascii="Century Gothic" w:hAnsi="Century Gothic" w:cs="Times New Roman"/>
          <w:sz w:val="24"/>
          <w:szCs w:val="24"/>
        </w:rPr>
        <w:t xml:space="preserve">, </w:t>
      </w:r>
      <w:r w:rsidR="007D22F0" w:rsidRPr="00532ACB">
        <w:rPr>
          <w:rFonts w:ascii="Century Gothic" w:hAnsi="Century Gothic" w:cs="Times New Roman"/>
          <w:sz w:val="24"/>
          <w:szCs w:val="24"/>
        </w:rPr>
        <w:t>2015</w:t>
      </w:r>
      <w:r w:rsidR="005043D9">
        <w:rPr>
          <w:rFonts w:ascii="Century Gothic" w:hAnsi="Century Gothic" w:cs="Times New Roman"/>
          <w:sz w:val="24"/>
          <w:szCs w:val="24"/>
        </w:rPr>
        <w:t xml:space="preserve">, </w:t>
      </w:r>
      <w:r w:rsidRPr="00532ACB">
        <w:rPr>
          <w:rFonts w:ascii="Century Gothic" w:hAnsi="Century Gothic" w:cs="Times New Roman"/>
          <w:sz w:val="24"/>
          <w:szCs w:val="24"/>
        </w:rPr>
        <w:t>Ball State University</w:t>
      </w:r>
    </w:p>
    <w:p w14:paraId="263E8930" w14:textId="305D23D9" w:rsidR="00742231" w:rsidRDefault="00742231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Persuasion,</w:t>
      </w:r>
      <w:r w:rsidR="00C15994" w:rsidRPr="00532ACB">
        <w:rPr>
          <w:rFonts w:ascii="Century Gothic" w:hAnsi="Century Gothic" w:cs="Times New Roman"/>
          <w:sz w:val="24"/>
          <w:szCs w:val="24"/>
        </w:rPr>
        <w:t xml:space="preserve"> COMM 320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="007D22F0" w:rsidRPr="00532ACB">
        <w:rPr>
          <w:rFonts w:ascii="Century Gothic" w:hAnsi="Century Gothic" w:cs="Times New Roman"/>
          <w:sz w:val="24"/>
          <w:szCs w:val="24"/>
        </w:rPr>
        <w:t xml:space="preserve">2014 </w:t>
      </w:r>
      <w:r w:rsidR="00173A51" w:rsidRPr="00532ACB">
        <w:rPr>
          <w:rFonts w:ascii="Century Gothic" w:hAnsi="Century Gothic" w:cs="Times New Roman"/>
          <w:sz w:val="24"/>
          <w:szCs w:val="24"/>
        </w:rPr>
        <w:t>–</w:t>
      </w:r>
      <w:r w:rsidR="007D22F0" w:rsidRPr="00532ACB">
        <w:rPr>
          <w:rFonts w:ascii="Century Gothic" w:hAnsi="Century Gothic" w:cs="Times New Roman"/>
          <w:sz w:val="24"/>
          <w:szCs w:val="24"/>
        </w:rPr>
        <w:t xml:space="preserve"> 2013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Ball State University</w:t>
      </w:r>
    </w:p>
    <w:p w14:paraId="2EADF4E5" w14:textId="62DF89C9" w:rsidR="005043D9" w:rsidRPr="005043D9" w:rsidRDefault="005043D9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  <w:u w:val="single"/>
        </w:rPr>
      </w:pPr>
      <w:r w:rsidRPr="005043D9">
        <w:rPr>
          <w:rFonts w:ascii="Century Gothic" w:hAnsi="Century Gothic" w:cs="Times New Roman"/>
          <w:sz w:val="24"/>
          <w:szCs w:val="24"/>
          <w:u w:val="single"/>
        </w:rPr>
        <w:t>Undergraduate</w:t>
      </w:r>
    </w:p>
    <w:p w14:paraId="3C3F7CF4" w14:textId="6B063353" w:rsidR="005043D9" w:rsidRPr="00532ACB" w:rsidRDefault="005043D9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Intercultural Communication, COMM 290</w:t>
      </w:r>
      <w:r>
        <w:rPr>
          <w:rFonts w:ascii="Century Gothic" w:hAnsi="Century Gothic" w:cs="Times New Roman"/>
          <w:sz w:val="24"/>
          <w:szCs w:val="24"/>
        </w:rPr>
        <w:t xml:space="preserve">, 2012, </w:t>
      </w:r>
      <w:r w:rsidRPr="00532ACB">
        <w:rPr>
          <w:rFonts w:ascii="Century Gothic" w:hAnsi="Century Gothic" w:cs="Times New Roman"/>
          <w:sz w:val="24"/>
          <w:szCs w:val="24"/>
        </w:rPr>
        <w:t>Ball State University</w:t>
      </w:r>
    </w:p>
    <w:p w14:paraId="7C2356E6" w14:textId="77777777" w:rsidR="005043D9" w:rsidRDefault="005043D9" w:rsidP="00532ACB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</w:p>
    <w:p w14:paraId="50912FE2" w14:textId="6F466F28" w:rsidR="00742231" w:rsidRPr="00532ACB" w:rsidRDefault="00742231" w:rsidP="00532ACB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sz w:val="24"/>
          <w:szCs w:val="24"/>
          <w:u w:val="single"/>
        </w:rPr>
        <w:t>Guest Lecture</w:t>
      </w:r>
      <w:r w:rsidR="005043D9">
        <w:rPr>
          <w:rFonts w:ascii="Century Gothic" w:hAnsi="Century Gothic" w:cs="Times New Roman"/>
          <w:sz w:val="24"/>
          <w:szCs w:val="24"/>
          <w:u w:val="single"/>
        </w:rPr>
        <w:t>r</w:t>
      </w:r>
    </w:p>
    <w:p w14:paraId="6CE6D37B" w14:textId="584F780C" w:rsidR="00CB328C" w:rsidRPr="00532ACB" w:rsidRDefault="007360E5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Small-Group</w:t>
      </w:r>
      <w:r w:rsidR="00C15994" w:rsidRPr="00532ACB">
        <w:rPr>
          <w:rFonts w:ascii="Century Gothic" w:hAnsi="Century Gothic" w:cs="Times New Roman"/>
          <w:sz w:val="24"/>
          <w:szCs w:val="24"/>
        </w:rPr>
        <w:t xml:space="preserve"> Decision Making</w:t>
      </w:r>
      <w:r w:rsidR="00CB328C" w:rsidRPr="00532ACB">
        <w:rPr>
          <w:rFonts w:ascii="Century Gothic" w:hAnsi="Century Gothic" w:cs="Times New Roman"/>
          <w:sz w:val="24"/>
          <w:szCs w:val="24"/>
        </w:rPr>
        <w:t>,</w:t>
      </w:r>
      <w:r w:rsidR="00C15994" w:rsidRPr="00532ACB">
        <w:rPr>
          <w:rFonts w:ascii="Century Gothic" w:hAnsi="Century Gothic" w:cs="Times New Roman"/>
          <w:sz w:val="24"/>
          <w:szCs w:val="24"/>
        </w:rPr>
        <w:t xml:space="preserve"> COMM 330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="00CB328C" w:rsidRPr="00532ACB">
        <w:rPr>
          <w:rFonts w:ascii="Century Gothic" w:hAnsi="Century Gothic" w:cs="Times New Roman"/>
          <w:sz w:val="24"/>
          <w:szCs w:val="24"/>
        </w:rPr>
        <w:t xml:space="preserve"> 2014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="00CB328C" w:rsidRPr="00532ACB">
        <w:rPr>
          <w:rFonts w:ascii="Century Gothic" w:hAnsi="Century Gothic" w:cs="Times New Roman"/>
          <w:sz w:val="24"/>
          <w:szCs w:val="24"/>
        </w:rPr>
        <w:t xml:space="preserve"> Ball State University</w:t>
      </w:r>
    </w:p>
    <w:p w14:paraId="6E4C027A" w14:textId="4C851FAA" w:rsidR="00742231" w:rsidRPr="00532ACB" w:rsidRDefault="00742231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Debate and Argumentation, </w:t>
      </w:r>
      <w:r w:rsidR="00C15994" w:rsidRPr="00532ACB">
        <w:rPr>
          <w:rFonts w:ascii="Century Gothic" w:hAnsi="Century Gothic" w:cs="Times New Roman"/>
          <w:sz w:val="24"/>
          <w:szCs w:val="24"/>
        </w:rPr>
        <w:t>COMM 220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="00C15994"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Pr="00532ACB">
        <w:rPr>
          <w:rFonts w:ascii="Century Gothic" w:hAnsi="Century Gothic" w:cs="Times New Roman"/>
          <w:sz w:val="24"/>
          <w:szCs w:val="24"/>
        </w:rPr>
        <w:t>2012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Ball State University</w:t>
      </w:r>
    </w:p>
    <w:p w14:paraId="7507F8A1" w14:textId="77777777" w:rsidR="0074198E" w:rsidRPr="00532ACB" w:rsidRDefault="0074198E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</w:p>
    <w:p w14:paraId="4DDA317F" w14:textId="77777777" w:rsidR="0074198E" w:rsidRPr="00532ACB" w:rsidRDefault="0074198E" w:rsidP="00532ACB">
      <w:pPr>
        <w:spacing w:after="0" w:line="240" w:lineRule="auto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Pedagogical Training</w:t>
      </w:r>
    </w:p>
    <w:p w14:paraId="4214137C" w14:textId="039A987B" w:rsidR="00671985" w:rsidRPr="00532ACB" w:rsidRDefault="00671985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Online Training Essentials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2019</w:t>
      </w:r>
      <w:r w:rsidR="009C7B54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Colorado Mesa University</w:t>
      </w:r>
    </w:p>
    <w:p w14:paraId="09BF331B" w14:textId="7086A567" w:rsidR="00671985" w:rsidRPr="00532ACB" w:rsidRDefault="00671985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Online Instructor Training</w:t>
      </w:r>
      <w:r w:rsidR="005043D9">
        <w:rPr>
          <w:rFonts w:ascii="Century Gothic" w:hAnsi="Century Gothic" w:cs="Times New Roman"/>
          <w:sz w:val="24"/>
          <w:szCs w:val="24"/>
        </w:rPr>
        <w:t xml:space="preserve">, </w:t>
      </w:r>
      <w:r w:rsidRPr="00532ACB">
        <w:rPr>
          <w:rFonts w:ascii="Century Gothic" w:hAnsi="Century Gothic" w:cs="Times New Roman"/>
          <w:sz w:val="24"/>
          <w:szCs w:val="24"/>
        </w:rPr>
        <w:t>2016-2017</w:t>
      </w:r>
      <w:r w:rsidR="009C7B54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Ivy Tech Community College</w:t>
      </w:r>
    </w:p>
    <w:p w14:paraId="78AFE736" w14:textId="097FD9D2" w:rsidR="0074198E" w:rsidRPr="00532ACB" w:rsidRDefault="0074198E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Pre-Service </w:t>
      </w:r>
      <w:r w:rsidR="00B36F0D" w:rsidRPr="00532ACB">
        <w:rPr>
          <w:rFonts w:ascii="Century Gothic" w:hAnsi="Century Gothic" w:cs="Times New Roman"/>
          <w:sz w:val="24"/>
          <w:szCs w:val="24"/>
        </w:rPr>
        <w:t>Graduate</w:t>
      </w:r>
      <w:r w:rsidRPr="00532ACB">
        <w:rPr>
          <w:rFonts w:ascii="Century Gothic" w:hAnsi="Century Gothic" w:cs="Times New Roman"/>
          <w:sz w:val="24"/>
          <w:szCs w:val="24"/>
        </w:rPr>
        <w:t xml:space="preserve"> Teaching Assistant Training</w:t>
      </w:r>
      <w:r w:rsidR="00B36F0D" w:rsidRPr="00532ACB">
        <w:rPr>
          <w:rFonts w:ascii="Century Gothic" w:hAnsi="Century Gothic" w:cs="Times New Roman"/>
          <w:sz w:val="24"/>
          <w:szCs w:val="24"/>
        </w:rPr>
        <w:t xml:space="preserve"> Program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="003C548D" w:rsidRPr="00532ACB">
        <w:rPr>
          <w:rFonts w:ascii="Century Gothic" w:hAnsi="Century Gothic" w:cs="Times New Roman"/>
          <w:sz w:val="24"/>
          <w:szCs w:val="24"/>
        </w:rPr>
        <w:t xml:space="preserve">2016, </w:t>
      </w:r>
      <w:r w:rsidR="00173A51" w:rsidRPr="00532ACB">
        <w:rPr>
          <w:rFonts w:ascii="Century Gothic" w:hAnsi="Century Gothic" w:cs="Times New Roman"/>
          <w:sz w:val="24"/>
          <w:szCs w:val="24"/>
        </w:rPr>
        <w:t xml:space="preserve">2015, 2014 &amp; </w:t>
      </w:r>
      <w:r w:rsidR="007D22F0" w:rsidRPr="00532ACB">
        <w:rPr>
          <w:rFonts w:ascii="Century Gothic" w:hAnsi="Century Gothic" w:cs="Times New Roman"/>
          <w:sz w:val="24"/>
          <w:szCs w:val="24"/>
        </w:rPr>
        <w:t>2013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="00FF1A2B"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="00173A51" w:rsidRPr="00532ACB">
        <w:rPr>
          <w:rFonts w:ascii="Century Gothic" w:hAnsi="Century Gothic" w:cs="Times New Roman"/>
          <w:sz w:val="24"/>
          <w:szCs w:val="24"/>
        </w:rPr>
        <w:t>Department of Communication Studies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="00173A51" w:rsidRPr="00532ACB">
        <w:rPr>
          <w:rFonts w:ascii="Century Gothic" w:hAnsi="Century Gothic" w:cs="Times New Roman"/>
          <w:sz w:val="24"/>
          <w:szCs w:val="24"/>
        </w:rPr>
        <w:t xml:space="preserve"> Ball State University</w:t>
      </w:r>
    </w:p>
    <w:p w14:paraId="27E4C1F0" w14:textId="77777777" w:rsidR="00E84BFB" w:rsidRPr="00532ACB" w:rsidRDefault="00E84BFB" w:rsidP="00532ACB">
      <w:pPr>
        <w:spacing w:after="0" w:line="240" w:lineRule="auto"/>
        <w:rPr>
          <w:rFonts w:ascii="Century Gothic" w:hAnsi="Century Gothic" w:cs="Times New Roman"/>
          <w:b/>
          <w:sz w:val="24"/>
          <w:szCs w:val="24"/>
        </w:rPr>
      </w:pPr>
    </w:p>
    <w:p w14:paraId="09E75B0F" w14:textId="7353B2E5" w:rsidR="00180894" w:rsidRPr="00532ACB" w:rsidRDefault="00E84BFB" w:rsidP="00532ACB">
      <w:pPr>
        <w:spacing w:after="0" w:line="240" w:lineRule="auto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 xml:space="preserve">Pedagogical </w:t>
      </w:r>
      <w:r w:rsidR="00B714F1" w:rsidRPr="00532ACB">
        <w:rPr>
          <w:rFonts w:ascii="Century Gothic" w:hAnsi="Century Gothic" w:cs="Times New Roman"/>
          <w:bCs/>
          <w:sz w:val="24"/>
          <w:szCs w:val="24"/>
          <w:u w:val="single"/>
        </w:rPr>
        <w:t xml:space="preserve">Course </w:t>
      </w: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Development</w:t>
      </w:r>
    </w:p>
    <w:p w14:paraId="5245C792" w14:textId="437ED685" w:rsidR="00671985" w:rsidRPr="00532ACB" w:rsidRDefault="00B714F1" w:rsidP="00532ACB">
      <w:pPr>
        <w:spacing w:after="0" w:line="240" w:lineRule="auto"/>
        <w:ind w:left="720" w:hanging="720"/>
        <w:rPr>
          <w:rFonts w:ascii="Century Gothic" w:hAnsi="Century Gothic" w:cs="Times New Roman"/>
          <w:bCs/>
          <w:sz w:val="24"/>
          <w:szCs w:val="24"/>
        </w:rPr>
      </w:pPr>
      <w:r w:rsidRPr="00532ACB">
        <w:rPr>
          <w:rFonts w:ascii="Century Gothic" w:hAnsi="Century Gothic" w:cs="Times New Roman"/>
          <w:b/>
          <w:sz w:val="24"/>
          <w:szCs w:val="24"/>
        </w:rPr>
        <w:tab/>
      </w:r>
      <w:r w:rsidR="00671985" w:rsidRPr="00532ACB">
        <w:rPr>
          <w:rFonts w:ascii="Century Gothic" w:hAnsi="Century Gothic" w:cs="Times New Roman"/>
          <w:bCs/>
          <w:sz w:val="24"/>
          <w:szCs w:val="24"/>
        </w:rPr>
        <w:t xml:space="preserve">Milestone: The Dark Side of Communication, </w:t>
      </w:r>
      <w:proofErr w:type="gramStart"/>
      <w:r w:rsidR="00671985" w:rsidRPr="00532ACB">
        <w:rPr>
          <w:rFonts w:ascii="Century Gothic" w:hAnsi="Century Gothic" w:cs="Times New Roman"/>
          <w:bCs/>
          <w:sz w:val="24"/>
          <w:szCs w:val="24"/>
        </w:rPr>
        <w:t>Fall</w:t>
      </w:r>
      <w:proofErr w:type="gramEnd"/>
      <w:r w:rsidR="00671985" w:rsidRPr="00532ACB">
        <w:rPr>
          <w:rFonts w:ascii="Century Gothic" w:hAnsi="Century Gothic" w:cs="Times New Roman"/>
          <w:bCs/>
          <w:sz w:val="24"/>
          <w:szCs w:val="24"/>
        </w:rPr>
        <w:t xml:space="preserve"> 2019</w:t>
      </w:r>
      <w:r w:rsidR="00CE7B99" w:rsidRPr="00532ACB">
        <w:rPr>
          <w:rFonts w:ascii="Century Gothic" w:hAnsi="Century Gothic" w:cs="Times New Roman"/>
          <w:bCs/>
          <w:sz w:val="24"/>
          <w:szCs w:val="24"/>
        </w:rPr>
        <w:t>, Fall 2020– Fall 2021</w:t>
      </w:r>
      <w:r w:rsidR="00671985" w:rsidRPr="00532ACB">
        <w:rPr>
          <w:rFonts w:ascii="Century Gothic" w:hAnsi="Century Gothic" w:cs="Times New Roman"/>
          <w:bCs/>
          <w:sz w:val="24"/>
          <w:szCs w:val="24"/>
        </w:rPr>
        <w:t>, Colorado Mesa University</w:t>
      </w:r>
    </w:p>
    <w:p w14:paraId="42160973" w14:textId="5DFF87A4" w:rsidR="00B714F1" w:rsidRDefault="00B714F1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Religious Communication, SPCH 396 Independent Study, Summer 2020, Colorado Mesa University</w:t>
      </w:r>
    </w:p>
    <w:p w14:paraId="2F0394E4" w14:textId="3773C166" w:rsidR="00293986" w:rsidRDefault="00293986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</w:p>
    <w:p w14:paraId="6ECF4656" w14:textId="50F2A01A" w:rsidR="00293986" w:rsidRDefault="00293986" w:rsidP="00293986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 w:rsidRPr="00293986">
        <w:rPr>
          <w:rFonts w:ascii="Century Gothic" w:hAnsi="Century Gothic" w:cs="Times New Roman"/>
          <w:sz w:val="24"/>
          <w:szCs w:val="24"/>
          <w:u w:val="single"/>
        </w:rPr>
        <w:t xml:space="preserve">Course Assessment </w:t>
      </w:r>
    </w:p>
    <w:p w14:paraId="06F4DDDD" w14:textId="7DD846E3" w:rsidR="00293986" w:rsidRDefault="00293986" w:rsidP="00293986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ab/>
        <w:t>Essential Speech, Colorado Mesa University, Fall 21-Spring 22</w:t>
      </w:r>
    </w:p>
    <w:p w14:paraId="6D247D14" w14:textId="4B0EE1DB" w:rsidR="00293986" w:rsidRDefault="00293986" w:rsidP="00293986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ab/>
        <w:t>Interpersonal Communication, Colorado Mesa University, Fall 21-Spring 22</w:t>
      </w:r>
    </w:p>
    <w:p w14:paraId="14FB66D4" w14:textId="34695D98" w:rsidR="00293986" w:rsidRPr="00293986" w:rsidRDefault="00293986" w:rsidP="00293986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ab/>
        <w:t>Speechmaking, Colorado Mesa University, Fall 21-Spring 22</w:t>
      </w:r>
    </w:p>
    <w:p w14:paraId="29BCE080" w14:textId="77777777" w:rsidR="000400FE" w:rsidRPr="00532ACB" w:rsidRDefault="000400FE" w:rsidP="00532ACB">
      <w:pPr>
        <w:spacing w:after="0" w:line="240" w:lineRule="auto"/>
        <w:ind w:left="720" w:hanging="720"/>
        <w:rPr>
          <w:rFonts w:ascii="Century Gothic" w:hAnsi="Century Gothic" w:cs="Times New Roman"/>
          <w:b/>
          <w:bCs/>
          <w:sz w:val="24"/>
          <w:szCs w:val="24"/>
        </w:rPr>
      </w:pPr>
    </w:p>
    <w:p w14:paraId="5D091E63" w14:textId="6BC0A8C8" w:rsidR="00FA3A12" w:rsidRPr="00532ACB" w:rsidRDefault="003F6E60" w:rsidP="00532ACB">
      <w:pPr>
        <w:spacing w:after="0" w:line="240" w:lineRule="auto"/>
        <w:jc w:val="center"/>
        <w:rPr>
          <w:rFonts w:ascii="Century Gothic" w:hAnsi="Century Gothic" w:cs="Times New Roman"/>
          <w:b/>
          <w:bCs/>
          <w:sz w:val="24"/>
          <w:szCs w:val="24"/>
        </w:rPr>
      </w:pPr>
      <w:r w:rsidRPr="00532ACB">
        <w:rPr>
          <w:rFonts w:ascii="Century Gothic" w:hAnsi="Century Gothic" w:cs="Times New Roman"/>
          <w:b/>
          <w:bCs/>
          <w:sz w:val="24"/>
          <w:szCs w:val="24"/>
        </w:rPr>
        <w:t>SERVICE</w:t>
      </w:r>
      <w:r w:rsidR="00FA3A12" w:rsidRPr="00532AC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="00B85033" w:rsidRPr="00532ACB">
        <w:rPr>
          <w:rFonts w:ascii="Century Gothic" w:hAnsi="Century Gothic" w:cs="Times New Roman"/>
          <w:b/>
          <w:bCs/>
          <w:sz w:val="24"/>
          <w:szCs w:val="24"/>
        </w:rPr>
        <w:t>ACTIVITY</w:t>
      </w:r>
    </w:p>
    <w:p w14:paraId="5917FFBC" w14:textId="77777777" w:rsidR="00532ACB" w:rsidRPr="00532ACB" w:rsidRDefault="00532ACB" w:rsidP="00532ACB">
      <w:pPr>
        <w:spacing w:after="0" w:line="240" w:lineRule="auto"/>
        <w:jc w:val="center"/>
        <w:rPr>
          <w:rFonts w:ascii="Century Gothic" w:hAnsi="Century Gothic" w:cs="Times New Roman"/>
          <w:b/>
          <w:bCs/>
          <w:sz w:val="24"/>
          <w:szCs w:val="24"/>
        </w:rPr>
      </w:pPr>
    </w:p>
    <w:p w14:paraId="41DFB25A" w14:textId="7A30EDE0" w:rsidR="00030C5A" w:rsidRPr="00532ACB" w:rsidRDefault="00A3380C" w:rsidP="00532ACB">
      <w:pPr>
        <w:spacing w:after="0" w:line="240" w:lineRule="auto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Departmental</w:t>
      </w:r>
      <w:r w:rsidR="003F6E60" w:rsidRPr="00532ACB">
        <w:rPr>
          <w:rFonts w:ascii="Century Gothic" w:hAnsi="Century Gothic" w:cs="Times New Roman"/>
          <w:bCs/>
          <w:sz w:val="24"/>
          <w:szCs w:val="24"/>
          <w:u w:val="single"/>
        </w:rPr>
        <w:t xml:space="preserve"> Service</w:t>
      </w:r>
    </w:p>
    <w:p w14:paraId="2BDFD643" w14:textId="45B560B7" w:rsid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>Proposal Team: Communication Studies Major, Fall 2021, Colorado Mesa University</w:t>
      </w:r>
    </w:p>
    <w:p w14:paraId="1DDC8140" w14:textId="7F48EE03" w:rsidR="00826903" w:rsidRPr="00532ACB" w:rsidRDefault="00826903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Departmental Food Bank, Spring 2018-</w:t>
      </w:r>
      <w:r w:rsidR="00443B74" w:rsidRPr="00532ACB">
        <w:rPr>
          <w:rFonts w:ascii="Century Gothic" w:hAnsi="Century Gothic" w:cs="Times New Roman"/>
          <w:sz w:val="24"/>
          <w:szCs w:val="24"/>
        </w:rPr>
        <w:t>Spring 2020</w:t>
      </w:r>
      <w:r w:rsidRPr="00532ACB">
        <w:rPr>
          <w:rFonts w:ascii="Century Gothic" w:hAnsi="Century Gothic" w:cs="Times New Roman"/>
          <w:sz w:val="24"/>
          <w:szCs w:val="24"/>
        </w:rPr>
        <w:t>, Theatre</w:t>
      </w:r>
      <w:r w:rsidR="00FF1A2B"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Pr="00532ACB">
        <w:rPr>
          <w:rFonts w:ascii="Century Gothic" w:hAnsi="Century Gothic" w:cs="Times New Roman"/>
          <w:sz w:val="24"/>
          <w:szCs w:val="24"/>
        </w:rPr>
        <w:t>Department, Colorado Mesa University</w:t>
      </w:r>
    </w:p>
    <w:p w14:paraId="1827E85F" w14:textId="1C045474" w:rsidR="00826903" w:rsidRPr="00532ACB" w:rsidRDefault="00FF1A2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Safety</w:t>
      </w:r>
      <w:r w:rsidR="00826903" w:rsidRPr="00532ACB">
        <w:rPr>
          <w:rFonts w:ascii="Century Gothic" w:hAnsi="Century Gothic" w:cs="Times New Roman"/>
          <w:sz w:val="24"/>
          <w:szCs w:val="24"/>
        </w:rPr>
        <w:t xml:space="preserve"> Committee, 201</w:t>
      </w:r>
      <w:r w:rsidRPr="00532ACB">
        <w:rPr>
          <w:rFonts w:ascii="Century Gothic" w:hAnsi="Century Gothic" w:cs="Times New Roman"/>
          <w:sz w:val="24"/>
          <w:szCs w:val="24"/>
        </w:rPr>
        <w:t>8</w:t>
      </w:r>
      <w:r w:rsidR="00826903" w:rsidRPr="00532ACB">
        <w:rPr>
          <w:rFonts w:ascii="Century Gothic" w:hAnsi="Century Gothic" w:cs="Times New Roman"/>
          <w:sz w:val="24"/>
          <w:szCs w:val="24"/>
        </w:rPr>
        <w:t>-</w:t>
      </w:r>
      <w:r w:rsidR="007360E5" w:rsidRPr="00532ACB">
        <w:rPr>
          <w:rFonts w:ascii="Century Gothic" w:hAnsi="Century Gothic" w:cs="Times New Roman"/>
          <w:sz w:val="24"/>
          <w:szCs w:val="24"/>
        </w:rPr>
        <w:t>current</w:t>
      </w:r>
      <w:r w:rsidR="00826903" w:rsidRPr="00532ACB">
        <w:rPr>
          <w:rFonts w:ascii="Century Gothic" w:hAnsi="Century Gothic" w:cs="Times New Roman"/>
          <w:sz w:val="24"/>
          <w:szCs w:val="24"/>
        </w:rPr>
        <w:t>, Theatre Department, Colorado Mesa University</w:t>
      </w:r>
    </w:p>
    <w:p w14:paraId="1116A88B" w14:textId="747093A1" w:rsidR="00593BD2" w:rsidRPr="00532ACB" w:rsidRDefault="00593BD2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Curriculum Committee, 2017-current, Theatre Department, Colorado Mesa University</w:t>
      </w:r>
    </w:p>
    <w:p w14:paraId="6F66DC2B" w14:textId="5094227B" w:rsidR="00593BD2" w:rsidRPr="00532ACB" w:rsidRDefault="00593BD2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Communication Club</w:t>
      </w:r>
      <w:r w:rsidR="00FF1A2B" w:rsidRPr="00532ACB">
        <w:rPr>
          <w:rFonts w:ascii="Century Gothic" w:hAnsi="Century Gothic" w:cs="Times New Roman"/>
          <w:sz w:val="24"/>
          <w:szCs w:val="24"/>
        </w:rPr>
        <w:t xml:space="preserve">, </w:t>
      </w:r>
      <w:r w:rsidRPr="00532ACB">
        <w:rPr>
          <w:rFonts w:ascii="Century Gothic" w:hAnsi="Century Gothic" w:cs="Times New Roman"/>
          <w:sz w:val="24"/>
          <w:szCs w:val="24"/>
        </w:rPr>
        <w:t xml:space="preserve">Faculty Advisor, Theatre Department, </w:t>
      </w:r>
      <w:r w:rsidR="000400FE" w:rsidRPr="00532ACB">
        <w:rPr>
          <w:rFonts w:ascii="Century Gothic" w:hAnsi="Century Gothic" w:cs="Times New Roman"/>
          <w:sz w:val="24"/>
          <w:szCs w:val="24"/>
        </w:rPr>
        <w:t xml:space="preserve">Fall 2019, </w:t>
      </w:r>
      <w:r w:rsidRPr="00532ACB">
        <w:rPr>
          <w:rFonts w:ascii="Century Gothic" w:hAnsi="Century Gothic" w:cs="Times New Roman"/>
          <w:sz w:val="24"/>
          <w:szCs w:val="24"/>
        </w:rPr>
        <w:t>Colorado Mesa University</w:t>
      </w:r>
    </w:p>
    <w:p w14:paraId="5DFBAEA9" w14:textId="77777777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</w:p>
    <w:p w14:paraId="58194146" w14:textId="41B825EF" w:rsidR="00593BD2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sz w:val="24"/>
          <w:szCs w:val="24"/>
          <w:u w:val="single"/>
        </w:rPr>
        <w:t>Graduate Service</w:t>
      </w:r>
    </w:p>
    <w:p w14:paraId="24264D9C" w14:textId="5DD51302" w:rsidR="003F29DD" w:rsidRPr="00532ACB" w:rsidRDefault="003F29DD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lastRenderedPageBreak/>
        <w:t xml:space="preserve">Graduate </w:t>
      </w:r>
      <w:proofErr w:type="gramStart"/>
      <w:r w:rsidRPr="00532ACB">
        <w:rPr>
          <w:rFonts w:ascii="Century Gothic" w:hAnsi="Century Gothic" w:cs="Times New Roman"/>
          <w:sz w:val="24"/>
          <w:szCs w:val="24"/>
        </w:rPr>
        <w:t>Social Media</w:t>
      </w:r>
      <w:proofErr w:type="gramEnd"/>
      <w:r w:rsidRPr="00532ACB">
        <w:rPr>
          <w:rFonts w:ascii="Century Gothic" w:hAnsi="Century Gothic" w:cs="Times New Roman"/>
          <w:sz w:val="24"/>
          <w:szCs w:val="24"/>
        </w:rPr>
        <w:t xml:space="preserve"> and Justice Committee, Basic Communication Course Program, Ball State University, 2015</w:t>
      </w:r>
      <w:r w:rsidR="00701844" w:rsidRPr="00532ACB">
        <w:rPr>
          <w:rFonts w:ascii="Century Gothic" w:hAnsi="Century Gothic" w:cs="Times New Roman"/>
          <w:sz w:val="24"/>
          <w:szCs w:val="24"/>
        </w:rPr>
        <w:t xml:space="preserve"> -2016</w:t>
      </w:r>
    </w:p>
    <w:p w14:paraId="70CE9CEB" w14:textId="77777777" w:rsidR="00E65F61" w:rsidRPr="00532ACB" w:rsidRDefault="00B36F0D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Graduate </w:t>
      </w:r>
      <w:r w:rsidR="00E65F61" w:rsidRPr="00532ACB">
        <w:rPr>
          <w:rFonts w:ascii="Century Gothic" w:hAnsi="Century Gothic" w:cs="Times New Roman"/>
          <w:sz w:val="24"/>
          <w:szCs w:val="24"/>
        </w:rPr>
        <w:t xml:space="preserve">Professional Development Committee, Basic </w:t>
      </w:r>
      <w:r w:rsidR="007418E1" w:rsidRPr="00532ACB">
        <w:rPr>
          <w:rFonts w:ascii="Century Gothic" w:hAnsi="Century Gothic" w:cs="Times New Roman"/>
          <w:sz w:val="24"/>
          <w:szCs w:val="24"/>
        </w:rPr>
        <w:t xml:space="preserve">Communication </w:t>
      </w:r>
      <w:r w:rsidR="00E65F61" w:rsidRPr="00532ACB">
        <w:rPr>
          <w:rFonts w:ascii="Century Gothic" w:hAnsi="Century Gothic" w:cs="Times New Roman"/>
          <w:sz w:val="24"/>
          <w:szCs w:val="24"/>
        </w:rPr>
        <w:t>Course Program</w:t>
      </w:r>
      <w:r w:rsidR="003F29DD" w:rsidRPr="00532ACB">
        <w:rPr>
          <w:rFonts w:ascii="Century Gothic" w:hAnsi="Century Gothic" w:cs="Times New Roman"/>
          <w:sz w:val="24"/>
          <w:szCs w:val="24"/>
        </w:rPr>
        <w:t>,</w:t>
      </w:r>
      <w:r w:rsidR="00E65F61" w:rsidRPr="00532ACB">
        <w:rPr>
          <w:rFonts w:ascii="Century Gothic" w:hAnsi="Century Gothic" w:cs="Times New Roman"/>
          <w:sz w:val="24"/>
          <w:szCs w:val="24"/>
        </w:rPr>
        <w:t xml:space="preserve"> Ball State University, </w:t>
      </w:r>
      <w:r w:rsidR="003F29DD" w:rsidRPr="00532ACB">
        <w:rPr>
          <w:rFonts w:ascii="Century Gothic" w:hAnsi="Century Gothic" w:cs="Times New Roman"/>
          <w:sz w:val="24"/>
          <w:szCs w:val="24"/>
        </w:rPr>
        <w:t xml:space="preserve">Fall </w:t>
      </w:r>
      <w:r w:rsidR="00E65F61" w:rsidRPr="00532ACB">
        <w:rPr>
          <w:rFonts w:ascii="Century Gothic" w:hAnsi="Century Gothic" w:cs="Times New Roman"/>
          <w:sz w:val="24"/>
          <w:szCs w:val="24"/>
        </w:rPr>
        <w:t>201</w:t>
      </w:r>
      <w:r w:rsidR="00FD0843" w:rsidRPr="00532ACB">
        <w:rPr>
          <w:rFonts w:ascii="Century Gothic" w:hAnsi="Century Gothic" w:cs="Times New Roman"/>
          <w:sz w:val="24"/>
          <w:szCs w:val="24"/>
        </w:rPr>
        <w:t>4</w:t>
      </w:r>
      <w:r w:rsidRPr="00532ACB">
        <w:rPr>
          <w:rFonts w:ascii="Century Gothic" w:hAnsi="Century Gothic" w:cs="Times New Roman"/>
          <w:sz w:val="24"/>
          <w:szCs w:val="24"/>
        </w:rPr>
        <w:t xml:space="preserve"> </w:t>
      </w:r>
    </w:p>
    <w:p w14:paraId="21F35EA3" w14:textId="402BA532" w:rsidR="00E65F61" w:rsidRDefault="00B36F0D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Graduate Instructional Development Committee, Basic Communication Course Prog</w:t>
      </w:r>
      <w:r w:rsidR="00FD0843" w:rsidRPr="00532ACB">
        <w:rPr>
          <w:rFonts w:ascii="Century Gothic" w:hAnsi="Century Gothic" w:cs="Times New Roman"/>
          <w:sz w:val="24"/>
          <w:szCs w:val="24"/>
        </w:rPr>
        <w:t xml:space="preserve">ram, Ball State University, 2013 </w:t>
      </w:r>
      <w:r w:rsidR="00BF5A71" w:rsidRPr="00532ACB">
        <w:rPr>
          <w:rFonts w:ascii="Century Gothic" w:hAnsi="Century Gothic" w:cs="Times New Roman"/>
          <w:sz w:val="24"/>
          <w:szCs w:val="24"/>
        </w:rPr>
        <w:t>–</w:t>
      </w:r>
      <w:r w:rsidR="00FD0843" w:rsidRPr="00532ACB">
        <w:rPr>
          <w:rFonts w:ascii="Century Gothic" w:hAnsi="Century Gothic" w:cs="Times New Roman"/>
          <w:sz w:val="24"/>
          <w:szCs w:val="24"/>
        </w:rPr>
        <w:t xml:space="preserve"> 2014</w:t>
      </w:r>
    </w:p>
    <w:p w14:paraId="656D4D03" w14:textId="77777777" w:rsidR="005043D9" w:rsidRPr="00532ACB" w:rsidRDefault="005043D9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</w:p>
    <w:p w14:paraId="67A63238" w14:textId="359911F5" w:rsidR="00863747" w:rsidRPr="00532ACB" w:rsidRDefault="00863747" w:rsidP="00532ACB">
      <w:pPr>
        <w:spacing w:after="0" w:line="240" w:lineRule="auto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University Service</w:t>
      </w:r>
    </w:p>
    <w:p w14:paraId="4C52BFF1" w14:textId="6DFCFD53" w:rsidR="00BC3C0F" w:rsidRPr="00532ACB" w:rsidRDefault="008F1C4E" w:rsidP="00532ACB">
      <w:pPr>
        <w:spacing w:after="0" w:line="240" w:lineRule="auto"/>
        <w:ind w:left="720"/>
        <w:rPr>
          <w:rFonts w:ascii="Century Gothic" w:hAnsi="Century Gothic" w:cs="Times New Roman"/>
          <w:bCs/>
          <w:sz w:val="24"/>
          <w:szCs w:val="24"/>
        </w:rPr>
      </w:pPr>
      <w:r w:rsidRPr="00532ACB">
        <w:rPr>
          <w:rFonts w:ascii="Century Gothic" w:hAnsi="Century Gothic" w:cs="Times New Roman"/>
          <w:bCs/>
          <w:sz w:val="24"/>
          <w:szCs w:val="24"/>
        </w:rPr>
        <w:t>Workplace Environment and Mental Wellness</w:t>
      </w:r>
      <w:r w:rsidR="007A06AD" w:rsidRPr="00532ACB">
        <w:rPr>
          <w:rFonts w:ascii="Century Gothic" w:hAnsi="Century Gothic" w:cs="Times New Roman"/>
          <w:bCs/>
          <w:sz w:val="24"/>
          <w:szCs w:val="24"/>
        </w:rPr>
        <w:t xml:space="preserve"> </w:t>
      </w:r>
      <w:r w:rsidR="008B49A0" w:rsidRPr="00532ACB">
        <w:rPr>
          <w:rFonts w:ascii="Century Gothic" w:hAnsi="Century Gothic" w:cs="Times New Roman"/>
          <w:bCs/>
          <w:sz w:val="24"/>
          <w:szCs w:val="24"/>
        </w:rPr>
        <w:t>University</w:t>
      </w:r>
      <w:r w:rsidRPr="00532ACB">
        <w:rPr>
          <w:rFonts w:ascii="Century Gothic" w:hAnsi="Century Gothic" w:cs="Times New Roman"/>
          <w:bCs/>
          <w:sz w:val="24"/>
          <w:szCs w:val="24"/>
        </w:rPr>
        <w:t xml:space="preserve"> Committee, Spring 2021, Colorado Mesa University</w:t>
      </w:r>
    </w:p>
    <w:p w14:paraId="77794139" w14:textId="1D8F4E58" w:rsidR="00A90429" w:rsidRPr="00532ACB" w:rsidRDefault="008F1C4E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bCs/>
          <w:sz w:val="24"/>
          <w:szCs w:val="24"/>
        </w:rPr>
        <w:t xml:space="preserve">ENG 111 Social Justice Reader Selection </w:t>
      </w:r>
      <w:r w:rsidR="008B49A0" w:rsidRPr="00532ACB">
        <w:rPr>
          <w:rFonts w:ascii="Century Gothic" w:hAnsi="Century Gothic" w:cs="Times New Roman"/>
          <w:bCs/>
          <w:sz w:val="24"/>
          <w:szCs w:val="24"/>
        </w:rPr>
        <w:t xml:space="preserve">University </w:t>
      </w:r>
      <w:r w:rsidRPr="00532ACB">
        <w:rPr>
          <w:rFonts w:ascii="Century Gothic" w:hAnsi="Century Gothic" w:cs="Times New Roman"/>
          <w:bCs/>
          <w:sz w:val="24"/>
          <w:szCs w:val="24"/>
        </w:rPr>
        <w:t>Committee Fall 2020 – Spring 2021, Colorado Mesa University</w:t>
      </w:r>
      <w:r w:rsidR="00CC4A0D" w:rsidRPr="00532ACB">
        <w:rPr>
          <w:rFonts w:ascii="Century Gothic" w:hAnsi="Century Gothic" w:cs="Times New Roman"/>
          <w:b/>
          <w:sz w:val="24"/>
          <w:szCs w:val="24"/>
        </w:rPr>
        <w:tab/>
      </w:r>
      <w:r w:rsidR="00863747" w:rsidRPr="00532ACB">
        <w:rPr>
          <w:rFonts w:ascii="Century Gothic" w:hAnsi="Century Gothic" w:cs="Times New Roman"/>
          <w:sz w:val="24"/>
          <w:szCs w:val="24"/>
        </w:rPr>
        <w:tab/>
      </w:r>
    </w:p>
    <w:p w14:paraId="7F30BE99" w14:textId="5B8326A6" w:rsidR="00863747" w:rsidRPr="00532ACB" w:rsidRDefault="00863747" w:rsidP="00532ACB">
      <w:pPr>
        <w:spacing w:after="0" w:line="24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University</w:t>
      </w:r>
      <w:r w:rsidR="00443B74" w:rsidRPr="00532ACB">
        <w:rPr>
          <w:rFonts w:ascii="Century Gothic" w:hAnsi="Century Gothic" w:cs="Times New Roman"/>
          <w:bCs/>
          <w:sz w:val="24"/>
          <w:szCs w:val="24"/>
        </w:rPr>
        <w:t xml:space="preserve"> Information Literacy Committee, </w:t>
      </w:r>
      <w:r w:rsidR="007360E5" w:rsidRPr="00532ACB">
        <w:rPr>
          <w:rFonts w:ascii="Century Gothic" w:hAnsi="Century Gothic" w:cs="Times New Roman"/>
          <w:bCs/>
          <w:sz w:val="24"/>
          <w:szCs w:val="24"/>
        </w:rPr>
        <w:t>Co-President</w:t>
      </w:r>
      <w:r w:rsidR="00443B74" w:rsidRPr="00532ACB">
        <w:rPr>
          <w:rFonts w:ascii="Century Gothic" w:hAnsi="Century Gothic" w:cs="Times New Roman"/>
          <w:bCs/>
          <w:sz w:val="24"/>
          <w:szCs w:val="24"/>
        </w:rPr>
        <w:t xml:space="preserve">, Fall 2019 </w:t>
      </w:r>
      <w:r w:rsidR="00CE7B99" w:rsidRPr="00532ACB">
        <w:rPr>
          <w:rFonts w:ascii="Century Gothic" w:hAnsi="Century Gothic" w:cs="Times New Roman"/>
          <w:bCs/>
          <w:sz w:val="24"/>
          <w:szCs w:val="24"/>
        </w:rPr>
        <w:t>–</w:t>
      </w:r>
      <w:r w:rsidR="00443B74" w:rsidRPr="00532ACB">
        <w:rPr>
          <w:rFonts w:ascii="Century Gothic" w:hAnsi="Century Gothic" w:cs="Times New Roman"/>
          <w:bCs/>
          <w:sz w:val="24"/>
          <w:szCs w:val="24"/>
        </w:rPr>
        <w:t xml:space="preserve"> </w:t>
      </w:r>
      <w:r w:rsidR="00CE7B99" w:rsidRPr="00532ACB">
        <w:rPr>
          <w:rFonts w:ascii="Century Gothic" w:hAnsi="Century Gothic" w:cs="Times New Roman"/>
          <w:bCs/>
          <w:sz w:val="24"/>
          <w:szCs w:val="24"/>
        </w:rPr>
        <w:t>Spring 2020</w:t>
      </w:r>
      <w:r w:rsidR="00443B74" w:rsidRPr="00532ACB">
        <w:rPr>
          <w:rFonts w:ascii="Century Gothic" w:hAnsi="Century Gothic" w:cs="Times New Roman"/>
          <w:bCs/>
          <w:sz w:val="24"/>
          <w:szCs w:val="24"/>
        </w:rPr>
        <w:t>, Colorado Mesa University</w:t>
      </w:r>
    </w:p>
    <w:p w14:paraId="143C3387" w14:textId="3B19EF35" w:rsidR="007360E5" w:rsidRPr="00532ACB" w:rsidRDefault="007360E5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Domestic Violence Panel and Workshop, Spring 2019-current, Colorado Mesa University</w:t>
      </w:r>
    </w:p>
    <w:p w14:paraId="749D9E79" w14:textId="649173F2" w:rsidR="00443B74" w:rsidRPr="00532ACB" w:rsidRDefault="000400FE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G.I.F.T. Teacher to Teacher presentations, Fall 2019, Colorado Mesa University</w:t>
      </w:r>
      <w:r w:rsidR="00443B74" w:rsidRPr="00532ACB">
        <w:rPr>
          <w:rFonts w:ascii="Century Gothic" w:hAnsi="Century Gothic" w:cs="Times New Roman"/>
          <w:sz w:val="24"/>
          <w:szCs w:val="24"/>
        </w:rPr>
        <w:t xml:space="preserve"> </w:t>
      </w:r>
    </w:p>
    <w:p w14:paraId="00C21EBE" w14:textId="33879CF8" w:rsidR="00863747" w:rsidRPr="00532ACB" w:rsidRDefault="00443B74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Student Showcase Facilitator, Spring 2019, Colorado Mesa University</w:t>
      </w:r>
    </w:p>
    <w:p w14:paraId="52738A9A" w14:textId="77777777" w:rsidR="00BC3C0F" w:rsidRPr="00532ACB" w:rsidRDefault="00BC3C0F" w:rsidP="00532ACB">
      <w:pPr>
        <w:spacing w:after="0" w:line="240" w:lineRule="auto"/>
        <w:ind w:left="720" w:hanging="720"/>
        <w:rPr>
          <w:rFonts w:ascii="Century Gothic" w:hAnsi="Century Gothic" w:cs="Times New Roman"/>
          <w:sz w:val="24"/>
          <w:szCs w:val="24"/>
        </w:rPr>
      </w:pPr>
    </w:p>
    <w:p w14:paraId="65D937BC" w14:textId="1D9A5586" w:rsidR="00BC3C0F" w:rsidRPr="00532ACB" w:rsidRDefault="00BC3C0F" w:rsidP="00532ACB">
      <w:pPr>
        <w:spacing w:after="0" w:line="240" w:lineRule="auto"/>
        <w:ind w:left="720" w:hanging="720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Community Service</w:t>
      </w:r>
    </w:p>
    <w:p w14:paraId="07D143AF" w14:textId="260DBBF1" w:rsidR="00532ACB" w:rsidRPr="00532ACB" w:rsidRDefault="00BC3C0F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Judge High School Debate Competition, Spring 2019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</w:t>
      </w:r>
      <w:proofErr w:type="spellStart"/>
      <w:r w:rsidRPr="00532ACB">
        <w:rPr>
          <w:rFonts w:ascii="Century Gothic" w:hAnsi="Century Gothic" w:cs="Times New Roman"/>
          <w:sz w:val="24"/>
          <w:szCs w:val="24"/>
        </w:rPr>
        <w:t>Fruita</w:t>
      </w:r>
      <w:proofErr w:type="spellEnd"/>
      <w:r w:rsidRPr="00532ACB">
        <w:rPr>
          <w:rFonts w:ascii="Century Gothic" w:hAnsi="Century Gothic" w:cs="Times New Roman"/>
          <w:sz w:val="24"/>
          <w:szCs w:val="24"/>
        </w:rPr>
        <w:t xml:space="preserve"> High School, </w:t>
      </w:r>
      <w:proofErr w:type="spellStart"/>
      <w:r w:rsidRPr="00532ACB">
        <w:rPr>
          <w:rFonts w:ascii="Century Gothic" w:hAnsi="Century Gothic" w:cs="Times New Roman"/>
          <w:sz w:val="24"/>
          <w:szCs w:val="24"/>
        </w:rPr>
        <w:t>Fruita</w:t>
      </w:r>
      <w:proofErr w:type="spellEnd"/>
      <w:r w:rsidRPr="00532ACB">
        <w:rPr>
          <w:rFonts w:ascii="Century Gothic" w:hAnsi="Century Gothic" w:cs="Times New Roman"/>
          <w:sz w:val="24"/>
          <w:szCs w:val="24"/>
        </w:rPr>
        <w:t xml:space="preserve"> CO.</w:t>
      </w:r>
      <w:r w:rsidR="00532ACB" w:rsidRPr="00532ACB">
        <w:rPr>
          <w:rFonts w:ascii="Century Gothic" w:hAnsi="Century Gothic" w:cs="Times New Roman"/>
          <w:sz w:val="24"/>
          <w:szCs w:val="24"/>
        </w:rPr>
        <w:t xml:space="preserve"> </w:t>
      </w:r>
    </w:p>
    <w:p w14:paraId="106A171D" w14:textId="02942161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Judge Speech Event, 2018, Western Colorado High School Performing Arts Festival, Colorado Mesa University</w:t>
      </w:r>
    </w:p>
    <w:p w14:paraId="510573AC" w14:textId="77777777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Apple Slam Workshop, 2017, Western Colorado High School Performing Arts Festival, Colorado Mesa University </w:t>
      </w:r>
    </w:p>
    <w:p w14:paraId="593379E8" w14:textId="77777777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</w:p>
    <w:p w14:paraId="26D88CC1" w14:textId="02E31D3C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  <w:u w:val="single"/>
        </w:rPr>
        <w:t>Judge - National Educational Debate Association (N.E.D.A.</w:t>
      </w:r>
      <w:r w:rsidRPr="00532ACB">
        <w:rPr>
          <w:rFonts w:ascii="Century Gothic" w:hAnsi="Century Gothic" w:cs="Times New Roman"/>
          <w:sz w:val="24"/>
          <w:szCs w:val="24"/>
        </w:rPr>
        <w:t xml:space="preserve">) </w:t>
      </w:r>
    </w:p>
    <w:p w14:paraId="5C9C88ED" w14:textId="2FB843C6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Fullerton College, Fullerton, CA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October 29, 2015</w:t>
      </w:r>
    </w:p>
    <w:p w14:paraId="7C3DCA81" w14:textId="4818EB00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University California Fullerton Campus, Fullerton, CA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October 30, 2015</w:t>
      </w:r>
    </w:p>
    <w:p w14:paraId="698EB1F8" w14:textId="47E5BE95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Ball State University, Muncie, IN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February 14, 2015</w:t>
      </w:r>
    </w:p>
    <w:p w14:paraId="224E61B8" w14:textId="0301BAC0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Ball State University, Muncie, IN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November 8-9, 2013</w:t>
      </w:r>
    </w:p>
    <w:p w14:paraId="34079587" w14:textId="77777777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22003309" w14:textId="77777777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</w:r>
      <w:r w:rsidRPr="00532ACB">
        <w:rPr>
          <w:rFonts w:ascii="Century Gothic" w:hAnsi="Century Gothic" w:cs="Times New Roman"/>
          <w:sz w:val="24"/>
          <w:szCs w:val="24"/>
          <w:u w:val="single"/>
        </w:rPr>
        <w:t xml:space="preserve">Judge- Ball State Speech Team </w:t>
      </w:r>
    </w:p>
    <w:p w14:paraId="7CB2B5AF" w14:textId="7521B63A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Mid America Forensic League (M.A.F.L.), Muncie, IN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September 26-27, 2015</w:t>
      </w:r>
    </w:p>
    <w:p w14:paraId="6EF0FD79" w14:textId="3F2F5861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M.A.F.L., Muncie, IN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September 27–28, 2014</w:t>
      </w:r>
    </w:p>
    <w:p w14:paraId="2E38F163" w14:textId="77777777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59912221" w14:textId="3E1511B6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Age of Aquarius, Muncie, IN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October 11, 2015</w:t>
      </w:r>
    </w:p>
    <w:p w14:paraId="2FD72A8D" w14:textId="6973194B" w:rsidR="00532ACB" w:rsidRPr="00532ACB" w:rsidRDefault="00532ACB" w:rsidP="00532ACB">
      <w:pPr>
        <w:spacing w:after="0" w:line="240" w:lineRule="auto"/>
        <w:ind w:firstLine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Age of Aquarius, Muncie, IN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October 18, 2014</w:t>
      </w:r>
    </w:p>
    <w:p w14:paraId="6C881F8A" w14:textId="77777777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</w:r>
      <w:r w:rsidRPr="00532ACB">
        <w:rPr>
          <w:rFonts w:ascii="Century Gothic" w:hAnsi="Century Gothic" w:cs="Times New Roman"/>
          <w:sz w:val="24"/>
          <w:szCs w:val="24"/>
        </w:rPr>
        <w:tab/>
      </w:r>
    </w:p>
    <w:p w14:paraId="3D2ED370" w14:textId="7D6F462B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 xml:space="preserve">Judge- Bucket Speech, Ball State University, Muncie, IN, 2013 </w:t>
      </w:r>
    </w:p>
    <w:p w14:paraId="2A35DB11" w14:textId="48725584" w:rsidR="00BC3C0F" w:rsidRPr="00532ACB" w:rsidRDefault="00BC3C0F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</w:p>
    <w:p w14:paraId="7206D8A6" w14:textId="77777777" w:rsidR="00030C5A" w:rsidRPr="00532ACB" w:rsidRDefault="00030C5A" w:rsidP="00532ACB">
      <w:pPr>
        <w:spacing w:after="0" w:line="240" w:lineRule="auto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lastRenderedPageBreak/>
        <w:t>Professional</w:t>
      </w:r>
      <w:r w:rsidR="003F6E60" w:rsidRPr="00532ACB">
        <w:rPr>
          <w:rFonts w:ascii="Century Gothic" w:hAnsi="Century Gothic" w:cs="Times New Roman"/>
          <w:bCs/>
          <w:sz w:val="24"/>
          <w:szCs w:val="24"/>
          <w:u w:val="single"/>
        </w:rPr>
        <w:t xml:space="preserve"> Service</w:t>
      </w:r>
    </w:p>
    <w:p w14:paraId="7F82DD31" w14:textId="393CA070" w:rsidR="00293986" w:rsidRPr="00532ACB" w:rsidRDefault="00293986" w:rsidP="00293986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>Constructive Conversation Workshop, Intimate Partner Violence Awareness Conference, Grand Junction Colorado, April 2022</w:t>
      </w:r>
    </w:p>
    <w:p w14:paraId="3455C723" w14:textId="77777777" w:rsidR="00293986" w:rsidRDefault="00293986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</w:p>
    <w:p w14:paraId="0BB25597" w14:textId="0F6BC448" w:rsidR="00030C5A" w:rsidRPr="00532ACB" w:rsidRDefault="00030C5A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National Communication Association</w:t>
      </w:r>
    </w:p>
    <w:p w14:paraId="538A29F1" w14:textId="77777777" w:rsidR="003F66BE" w:rsidRPr="00532ACB" w:rsidRDefault="00030C5A" w:rsidP="00532ACB">
      <w:pPr>
        <w:spacing w:after="0" w:line="240" w:lineRule="auto"/>
        <w:rPr>
          <w:rFonts w:ascii="Century Gothic" w:hAnsi="Century Gothic" w:cs="Times New Roman"/>
          <w:i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</w:r>
      <w:r w:rsidRPr="00532ACB">
        <w:rPr>
          <w:rFonts w:ascii="Century Gothic" w:hAnsi="Century Gothic" w:cs="Times New Roman"/>
          <w:i/>
          <w:sz w:val="24"/>
          <w:szCs w:val="24"/>
        </w:rPr>
        <w:t>Paper Reviewer</w:t>
      </w:r>
    </w:p>
    <w:p w14:paraId="7677E335" w14:textId="77777777" w:rsidR="0028126A" w:rsidRPr="00532ACB" w:rsidRDefault="0028126A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i/>
          <w:sz w:val="24"/>
          <w:szCs w:val="24"/>
        </w:rPr>
        <w:tab/>
      </w:r>
      <w:r w:rsidRPr="00532ACB">
        <w:rPr>
          <w:rFonts w:ascii="Century Gothic" w:hAnsi="Century Gothic" w:cs="Times New Roman"/>
          <w:sz w:val="24"/>
          <w:szCs w:val="24"/>
        </w:rPr>
        <w:t>Student Section, 2016</w:t>
      </w:r>
    </w:p>
    <w:p w14:paraId="70544E3B" w14:textId="77777777" w:rsidR="00030C5A" w:rsidRPr="00532ACB" w:rsidRDefault="006029F5" w:rsidP="00532ACB">
      <w:pPr>
        <w:spacing w:after="0" w:line="240" w:lineRule="auto"/>
        <w:ind w:firstLine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Rhetoric</w:t>
      </w:r>
      <w:r w:rsidR="003F66BE" w:rsidRPr="00532ACB">
        <w:rPr>
          <w:rFonts w:ascii="Century Gothic" w:hAnsi="Century Gothic" w:cs="Times New Roman"/>
          <w:sz w:val="24"/>
          <w:szCs w:val="24"/>
        </w:rPr>
        <w:t xml:space="preserve"> and Communication</w:t>
      </w:r>
      <w:r w:rsidR="00FA3A12" w:rsidRPr="00532ACB">
        <w:rPr>
          <w:rFonts w:ascii="Century Gothic" w:hAnsi="Century Gothic" w:cs="Times New Roman"/>
          <w:sz w:val="24"/>
          <w:szCs w:val="24"/>
        </w:rPr>
        <w:t xml:space="preserve"> Division</w:t>
      </w:r>
      <w:r w:rsidR="003F66BE" w:rsidRPr="00532ACB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="00030C5A" w:rsidRPr="00532ACB">
        <w:rPr>
          <w:rFonts w:ascii="Century Gothic" w:hAnsi="Century Gothic" w:cs="Times New Roman"/>
          <w:sz w:val="24"/>
          <w:szCs w:val="24"/>
        </w:rPr>
        <w:t>2015</w:t>
      </w:r>
    </w:p>
    <w:p w14:paraId="6D4A0F83" w14:textId="77777777" w:rsidR="00030C5A" w:rsidRPr="00532ACB" w:rsidRDefault="00030C5A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 xml:space="preserve">Great Ideas for Teaching </w:t>
      </w:r>
      <w:r w:rsidR="00FA3A12" w:rsidRPr="00532ACB">
        <w:rPr>
          <w:rFonts w:ascii="Century Gothic" w:hAnsi="Century Gothic" w:cs="Times New Roman"/>
          <w:sz w:val="24"/>
          <w:szCs w:val="24"/>
        </w:rPr>
        <w:t xml:space="preserve">Division, </w:t>
      </w:r>
      <w:r w:rsidRPr="00532ACB">
        <w:rPr>
          <w:rFonts w:ascii="Century Gothic" w:hAnsi="Century Gothic" w:cs="Times New Roman"/>
          <w:sz w:val="24"/>
          <w:szCs w:val="24"/>
        </w:rPr>
        <w:t>2015</w:t>
      </w:r>
    </w:p>
    <w:p w14:paraId="4D420BF3" w14:textId="77777777" w:rsidR="003F66BE" w:rsidRPr="00532ACB" w:rsidRDefault="003F66BE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79D150C0" w14:textId="77777777" w:rsidR="00030C5A" w:rsidRPr="00532ACB" w:rsidRDefault="00030C5A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Central States Communication Association</w:t>
      </w:r>
    </w:p>
    <w:p w14:paraId="6E13D008" w14:textId="77777777" w:rsidR="00A3380C" w:rsidRPr="00532ACB" w:rsidRDefault="00030C5A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</w:r>
      <w:r w:rsidR="003F66BE" w:rsidRPr="00532ACB">
        <w:rPr>
          <w:rFonts w:ascii="Century Gothic" w:hAnsi="Century Gothic" w:cs="Times New Roman"/>
          <w:i/>
          <w:sz w:val="24"/>
          <w:szCs w:val="24"/>
        </w:rPr>
        <w:t>Paper</w:t>
      </w:r>
      <w:r w:rsidRPr="00532ACB">
        <w:rPr>
          <w:rFonts w:ascii="Century Gothic" w:hAnsi="Century Gothic" w:cs="Times New Roman"/>
          <w:i/>
          <w:sz w:val="24"/>
          <w:szCs w:val="24"/>
        </w:rPr>
        <w:t xml:space="preserve"> Reviewer</w:t>
      </w:r>
      <w:r w:rsidRPr="00532ACB">
        <w:rPr>
          <w:rFonts w:ascii="Century Gothic" w:hAnsi="Century Gothic" w:cs="Times New Roman"/>
          <w:sz w:val="24"/>
          <w:szCs w:val="24"/>
        </w:rPr>
        <w:t xml:space="preserve"> </w:t>
      </w:r>
    </w:p>
    <w:p w14:paraId="0920AD88" w14:textId="1B87F6C0" w:rsidR="00030C5A" w:rsidRDefault="00A3380C" w:rsidP="00532ACB">
      <w:pPr>
        <w:spacing w:after="0" w:line="240" w:lineRule="auto"/>
        <w:ind w:firstLine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Instructional Resources</w:t>
      </w:r>
      <w:r w:rsidR="00FA3A12" w:rsidRPr="00532ACB">
        <w:rPr>
          <w:rFonts w:ascii="Century Gothic" w:hAnsi="Century Gothic" w:cs="Times New Roman"/>
          <w:sz w:val="24"/>
          <w:szCs w:val="24"/>
        </w:rPr>
        <w:t xml:space="preserve"> Interest Group</w:t>
      </w:r>
      <w:r w:rsidRPr="00532ACB">
        <w:rPr>
          <w:rFonts w:ascii="Century Gothic" w:hAnsi="Century Gothic" w:cs="Times New Roman"/>
          <w:sz w:val="24"/>
          <w:szCs w:val="24"/>
        </w:rPr>
        <w:t xml:space="preserve">, </w:t>
      </w:r>
      <w:r w:rsidR="00030C5A" w:rsidRPr="00532ACB">
        <w:rPr>
          <w:rFonts w:ascii="Century Gothic" w:hAnsi="Century Gothic" w:cs="Times New Roman"/>
          <w:sz w:val="24"/>
          <w:szCs w:val="24"/>
        </w:rPr>
        <w:t>2014</w:t>
      </w:r>
    </w:p>
    <w:p w14:paraId="4A11E430" w14:textId="2B6BE75F" w:rsidR="00293986" w:rsidRDefault="00293986" w:rsidP="00532ACB">
      <w:pPr>
        <w:spacing w:after="0" w:line="240" w:lineRule="auto"/>
        <w:ind w:firstLine="720"/>
        <w:rPr>
          <w:rFonts w:ascii="Century Gothic" w:hAnsi="Century Gothic" w:cs="Times New Roman"/>
          <w:sz w:val="24"/>
          <w:szCs w:val="24"/>
        </w:rPr>
      </w:pPr>
    </w:p>
    <w:p w14:paraId="3F492938" w14:textId="335E47F1" w:rsidR="00CB328C" w:rsidRDefault="009F487E" w:rsidP="00532ACB">
      <w:pPr>
        <w:spacing w:after="0" w:line="240" w:lineRule="auto"/>
        <w:jc w:val="center"/>
        <w:rPr>
          <w:rFonts w:ascii="Century Gothic" w:hAnsi="Century Gothic" w:cs="Times New Roman"/>
          <w:b/>
          <w:bCs/>
          <w:sz w:val="24"/>
          <w:szCs w:val="24"/>
        </w:rPr>
      </w:pPr>
      <w:r w:rsidRPr="00532ACB">
        <w:rPr>
          <w:rFonts w:ascii="Century Gothic" w:hAnsi="Century Gothic" w:cs="Times New Roman"/>
          <w:b/>
          <w:bCs/>
          <w:sz w:val="24"/>
          <w:szCs w:val="24"/>
        </w:rPr>
        <w:t>ACADEMIC</w:t>
      </w:r>
      <w:r w:rsidR="007F723F" w:rsidRPr="00532AC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="003F6E60" w:rsidRPr="00532ACB">
        <w:rPr>
          <w:rFonts w:ascii="Century Gothic" w:hAnsi="Century Gothic" w:cs="Times New Roman"/>
          <w:b/>
          <w:bCs/>
          <w:sz w:val="24"/>
          <w:szCs w:val="24"/>
        </w:rPr>
        <w:t>ACTIVITY</w:t>
      </w:r>
    </w:p>
    <w:p w14:paraId="099E29B3" w14:textId="0C9C8314" w:rsidR="00822BDE" w:rsidRDefault="00822BDE" w:rsidP="00822BDE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</w:p>
    <w:p w14:paraId="37D46F5A" w14:textId="7FEFF604" w:rsidR="00532ACB" w:rsidRPr="00532ACB" w:rsidRDefault="00B547C1" w:rsidP="00872C26">
      <w:pPr>
        <w:spacing w:after="0" w:line="480" w:lineRule="auto"/>
        <w:ind w:left="720" w:hanging="720"/>
        <w:rPr>
          <w:rFonts w:ascii="Century Gothic" w:hAnsi="Century Gothic" w:cs="Times New Roman"/>
          <w:b/>
          <w:bCs/>
          <w:sz w:val="24"/>
          <w:szCs w:val="24"/>
        </w:rPr>
      </w:pPr>
      <w:proofErr w:type="spellStart"/>
      <w:r>
        <w:rPr>
          <w:rFonts w:ascii="Century Gothic" w:hAnsi="Century Gothic" w:cs="Times New Roman"/>
          <w:sz w:val="24"/>
          <w:szCs w:val="24"/>
        </w:rPr>
        <w:t>Bulg</w:t>
      </w:r>
      <w:r w:rsidR="00C14101">
        <w:rPr>
          <w:rFonts w:ascii="Century Gothic" w:hAnsi="Century Gothic" w:cs="Times New Roman"/>
          <w:sz w:val="24"/>
          <w:szCs w:val="24"/>
        </w:rPr>
        <w:t>e</w:t>
      </w:r>
      <w:r>
        <w:rPr>
          <w:rFonts w:ascii="Century Gothic" w:hAnsi="Century Gothic" w:cs="Times New Roman"/>
          <w:sz w:val="24"/>
          <w:szCs w:val="24"/>
        </w:rPr>
        <w:t>wic</w:t>
      </w:r>
      <w:r w:rsidR="00C14101">
        <w:rPr>
          <w:rFonts w:ascii="Century Gothic" w:hAnsi="Century Gothic" w:cs="Times New Roman"/>
          <w:sz w:val="24"/>
          <w:szCs w:val="24"/>
        </w:rPr>
        <w:t>z</w:t>
      </w:r>
      <w:proofErr w:type="spellEnd"/>
      <w:r w:rsidR="00C14101">
        <w:rPr>
          <w:rFonts w:ascii="Century Gothic" w:hAnsi="Century Gothic" w:cs="Times New Roman"/>
          <w:sz w:val="24"/>
          <w:szCs w:val="24"/>
        </w:rPr>
        <w:t xml:space="preserve"> </w:t>
      </w:r>
      <w:r>
        <w:rPr>
          <w:rFonts w:ascii="Century Gothic" w:hAnsi="Century Gothic" w:cs="Times New Roman"/>
          <w:sz w:val="24"/>
          <w:szCs w:val="24"/>
        </w:rPr>
        <w:t xml:space="preserve">H. &amp; </w:t>
      </w:r>
      <w:r w:rsidR="00822BDE">
        <w:rPr>
          <w:rFonts w:ascii="Century Gothic" w:hAnsi="Century Gothic" w:cs="Times New Roman"/>
          <w:sz w:val="24"/>
          <w:szCs w:val="24"/>
        </w:rPr>
        <w:t>Chambers, D. (</w:t>
      </w:r>
      <w:r w:rsidR="00822BDE" w:rsidRPr="00822BDE">
        <w:rPr>
          <w:rFonts w:ascii="Century Gothic" w:hAnsi="Century Gothic" w:cs="Times New Roman"/>
          <w:sz w:val="24"/>
          <w:szCs w:val="24"/>
        </w:rPr>
        <w:t>2022</w:t>
      </w:r>
      <w:r w:rsidR="00C14101">
        <w:rPr>
          <w:rFonts w:ascii="Century Gothic" w:hAnsi="Century Gothic" w:cs="Times New Roman"/>
          <w:sz w:val="24"/>
          <w:szCs w:val="24"/>
        </w:rPr>
        <w:t xml:space="preserve">, April 14) </w:t>
      </w:r>
      <w:r w:rsidR="00C14101" w:rsidRPr="00822BDE">
        <w:rPr>
          <w:rFonts w:ascii="Century Gothic" w:hAnsi="Century Gothic" w:cs="Times New Roman"/>
          <w:sz w:val="24"/>
          <w:szCs w:val="24"/>
        </w:rPr>
        <w:t>P.A.U.S.E.</w:t>
      </w:r>
      <w:r w:rsidR="00822BDE" w:rsidRPr="00822BDE">
        <w:rPr>
          <w:rFonts w:ascii="Century Gothic" w:hAnsi="Century Gothic" w:cs="Times New Roman"/>
          <w:sz w:val="24"/>
          <w:szCs w:val="24"/>
        </w:rPr>
        <w:t xml:space="preserve"> Conflict </w:t>
      </w:r>
      <w:r w:rsidR="00C14101">
        <w:rPr>
          <w:rFonts w:ascii="Century Gothic" w:hAnsi="Century Gothic" w:cs="Times New Roman"/>
          <w:sz w:val="24"/>
          <w:szCs w:val="24"/>
        </w:rPr>
        <w:t xml:space="preserve">Management </w:t>
      </w:r>
      <w:r w:rsidR="00822BDE" w:rsidRPr="00822BDE">
        <w:rPr>
          <w:rFonts w:ascii="Century Gothic" w:hAnsi="Century Gothic" w:cs="Times New Roman"/>
          <w:sz w:val="24"/>
          <w:szCs w:val="24"/>
        </w:rPr>
        <w:t>Model</w:t>
      </w:r>
      <w:r w:rsidR="00C14101">
        <w:rPr>
          <w:rFonts w:ascii="Century Gothic" w:hAnsi="Century Gothic" w:cs="Times New Roman"/>
          <w:sz w:val="24"/>
          <w:szCs w:val="24"/>
        </w:rPr>
        <w:t xml:space="preserve"> [Conference Session]. Intimate Partner Violence Awareness Conference, Grand Junction, CO, United States.</w:t>
      </w:r>
    </w:p>
    <w:p w14:paraId="432864C8" w14:textId="77777777" w:rsidR="00872C26" w:rsidRDefault="00872C26" w:rsidP="00872C26">
      <w:pPr>
        <w:pStyle w:val="NoSpacing"/>
        <w:spacing w:line="48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 xml:space="preserve">Chambers, D. (2020). Self-Concept Character Sheet. G.I.F. T. Submitted to the National Communication Association, Indianapolis, IN. </w:t>
      </w:r>
    </w:p>
    <w:p w14:paraId="7FAF1D20" w14:textId="77777777" w:rsidR="00872C26" w:rsidRPr="00532ACB" w:rsidRDefault="00872C26" w:rsidP="00872C26">
      <w:pPr>
        <w:pStyle w:val="NoSpacing"/>
        <w:spacing w:line="48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Chambers, D. (2019). Adopting but wait there’s more, gamification of Monroe’s motivated sequence. G. I. F. T. presented at the Central States Communication Association Conference, Omaha, NE.</w:t>
      </w:r>
    </w:p>
    <w:p w14:paraId="6B8E402E" w14:textId="7BFD57F9" w:rsidR="00C15994" w:rsidRPr="00532ACB" w:rsidRDefault="006029F5" w:rsidP="00872C26">
      <w:pPr>
        <w:spacing w:after="0" w:line="48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Chambers, D. (201</w:t>
      </w:r>
      <w:r w:rsidR="0012552A" w:rsidRPr="00532ACB">
        <w:rPr>
          <w:rFonts w:ascii="Century Gothic" w:hAnsi="Century Gothic" w:cs="Times New Roman"/>
          <w:sz w:val="24"/>
          <w:szCs w:val="24"/>
        </w:rPr>
        <w:t>6</w:t>
      </w:r>
      <w:r w:rsidRPr="00532ACB">
        <w:rPr>
          <w:rFonts w:ascii="Century Gothic" w:hAnsi="Century Gothic" w:cs="Times New Roman"/>
          <w:sz w:val="24"/>
          <w:szCs w:val="24"/>
        </w:rPr>
        <w:t xml:space="preserve">). Argumentation as the basic communication course: What students really need. </w:t>
      </w:r>
      <w:r w:rsidR="00AE67B9" w:rsidRPr="00532ACB">
        <w:rPr>
          <w:rFonts w:ascii="Century Gothic" w:hAnsi="Century Gothic" w:cs="Times New Roman"/>
          <w:sz w:val="24"/>
          <w:szCs w:val="24"/>
        </w:rPr>
        <w:t>Presented at the</w:t>
      </w:r>
      <w:r w:rsidR="00BC3C0F"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Pr="00532ACB">
        <w:rPr>
          <w:rFonts w:ascii="Century Gothic" w:hAnsi="Century Gothic" w:cs="Times New Roman"/>
          <w:sz w:val="24"/>
          <w:szCs w:val="24"/>
        </w:rPr>
        <w:t xml:space="preserve">Central States Communication Association Conference, Grand Rapids, MI. </w:t>
      </w:r>
      <w:r w:rsidR="00872C26">
        <w:rPr>
          <w:rFonts w:ascii="Century Gothic" w:hAnsi="Century Gothic" w:cs="Times New Roman"/>
          <w:sz w:val="24"/>
          <w:szCs w:val="24"/>
        </w:rPr>
        <w:t>(</w:t>
      </w:r>
      <w:r w:rsidR="00872C26" w:rsidRPr="00532ACB">
        <w:rPr>
          <w:rFonts w:ascii="Century Gothic" w:hAnsi="Century Gothic" w:cs="Times New Roman"/>
          <w:sz w:val="24"/>
          <w:szCs w:val="24"/>
        </w:rPr>
        <w:t>Top Paper in Argumentation and Forensics</w:t>
      </w:r>
      <w:r w:rsidR="00872C26">
        <w:rPr>
          <w:rFonts w:ascii="Century Gothic" w:hAnsi="Century Gothic" w:cs="Times New Roman"/>
          <w:sz w:val="24"/>
          <w:szCs w:val="24"/>
        </w:rPr>
        <w:t>)</w:t>
      </w:r>
    </w:p>
    <w:p w14:paraId="32EB17E7" w14:textId="3D18EAAE" w:rsidR="00F80DBF" w:rsidRPr="00532ACB" w:rsidRDefault="0012552A" w:rsidP="00872C26">
      <w:pPr>
        <w:spacing w:after="0" w:line="48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lastRenderedPageBreak/>
        <w:t xml:space="preserve">Chambers, D. (2016). Toulmin’s model of argumentation and Apples to Apples. G.I.F.T. </w:t>
      </w:r>
      <w:r w:rsidR="00AE67B9" w:rsidRPr="00532ACB">
        <w:rPr>
          <w:rFonts w:ascii="Century Gothic" w:hAnsi="Century Gothic" w:cs="Times New Roman"/>
          <w:sz w:val="24"/>
          <w:szCs w:val="24"/>
        </w:rPr>
        <w:t xml:space="preserve">presented at the </w:t>
      </w:r>
      <w:r w:rsidRPr="00532ACB">
        <w:rPr>
          <w:rFonts w:ascii="Century Gothic" w:hAnsi="Century Gothic" w:cs="Times New Roman"/>
          <w:sz w:val="24"/>
          <w:szCs w:val="24"/>
        </w:rPr>
        <w:t>Central States Communication Association Conference, Grand Rapids, MI.</w:t>
      </w:r>
      <w:r w:rsidR="00872C26">
        <w:rPr>
          <w:rFonts w:ascii="Century Gothic" w:hAnsi="Century Gothic" w:cs="Times New Roman"/>
          <w:sz w:val="24"/>
          <w:szCs w:val="24"/>
        </w:rPr>
        <w:t xml:space="preserve"> </w:t>
      </w:r>
      <w:r w:rsidR="00872C26" w:rsidRPr="00872C26">
        <w:rPr>
          <w:rFonts w:ascii="Century Gothic" w:hAnsi="Century Gothic" w:cs="Times New Roman"/>
          <w:sz w:val="24"/>
          <w:szCs w:val="24"/>
        </w:rPr>
        <w:t>(Top Great Ideas for Teaching)</w:t>
      </w:r>
      <w:r w:rsidR="00872C26" w:rsidRPr="00532ACB">
        <w:rPr>
          <w:rFonts w:ascii="Century Gothic" w:hAnsi="Century Gothic" w:cs="Times New Roman"/>
          <w:sz w:val="24"/>
          <w:szCs w:val="24"/>
          <w:u w:val="single"/>
        </w:rPr>
        <w:t xml:space="preserve"> </w:t>
      </w:r>
    </w:p>
    <w:p w14:paraId="79289758" w14:textId="549BC92A" w:rsidR="006029F5" w:rsidRPr="00532ACB" w:rsidRDefault="00D733D1" w:rsidP="00872C26">
      <w:pPr>
        <w:pStyle w:val="NoSpacing"/>
        <w:spacing w:line="48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Chambers, D. (2015</w:t>
      </w:r>
      <w:r w:rsidR="0019431F" w:rsidRPr="00532ACB">
        <w:rPr>
          <w:rFonts w:ascii="Century Gothic" w:hAnsi="Century Gothic" w:cs="Times New Roman"/>
          <w:sz w:val="24"/>
          <w:szCs w:val="24"/>
        </w:rPr>
        <w:t xml:space="preserve">). </w:t>
      </w:r>
      <w:r w:rsidR="00A57F8E" w:rsidRPr="00532ACB">
        <w:rPr>
          <w:rFonts w:ascii="Century Gothic" w:hAnsi="Century Gothic" w:cs="Times New Roman"/>
          <w:sz w:val="24"/>
          <w:szCs w:val="24"/>
        </w:rPr>
        <w:t>Introduction/Eulogy/Celebratory introductory micro-speech. G.I.F.T presented at the Central States Communication Association Conference, Madison, WI.</w:t>
      </w:r>
    </w:p>
    <w:p w14:paraId="2542F585" w14:textId="77777777" w:rsidR="009F487E" w:rsidRPr="00532ACB" w:rsidRDefault="009F487E" w:rsidP="00532ACB">
      <w:pPr>
        <w:pStyle w:val="NoSpacing"/>
        <w:ind w:left="720" w:hanging="720"/>
        <w:rPr>
          <w:rFonts w:ascii="Century Gothic" w:hAnsi="Century Gothic" w:cs="Times New Roman"/>
          <w:sz w:val="24"/>
          <w:szCs w:val="24"/>
        </w:rPr>
      </w:pPr>
    </w:p>
    <w:p w14:paraId="14D1AE2F" w14:textId="7D5C5CB1" w:rsidR="009C2EF6" w:rsidRDefault="00532ACB" w:rsidP="00532ACB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  <w:r w:rsidRPr="00532ACB">
        <w:rPr>
          <w:rFonts w:ascii="Century Gothic" w:hAnsi="Century Gothic" w:cs="Times New Roman"/>
          <w:b/>
          <w:sz w:val="24"/>
          <w:szCs w:val="24"/>
        </w:rPr>
        <w:t>OTHER PUBLICATIONS</w:t>
      </w:r>
    </w:p>
    <w:p w14:paraId="5B5CDCEC" w14:textId="77777777" w:rsidR="00532ACB" w:rsidRPr="00532ACB" w:rsidRDefault="00532ACB" w:rsidP="00532ACB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</w:p>
    <w:p w14:paraId="4B1403C3" w14:textId="77777777" w:rsidR="009C2EF6" w:rsidRPr="00532ACB" w:rsidRDefault="001C0DA7" w:rsidP="00872C26">
      <w:pPr>
        <w:spacing w:after="0" w:line="48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Shad, D. </w:t>
      </w:r>
      <w:r w:rsidR="009C2EF6" w:rsidRPr="00532ACB">
        <w:rPr>
          <w:rFonts w:ascii="Century Gothic" w:hAnsi="Century Gothic" w:cs="Times New Roman"/>
          <w:sz w:val="24"/>
          <w:szCs w:val="24"/>
        </w:rPr>
        <w:t xml:space="preserve">(2012). Cycles of </w:t>
      </w:r>
      <w:r w:rsidR="007B2D00" w:rsidRPr="00532ACB">
        <w:rPr>
          <w:rFonts w:ascii="Century Gothic" w:hAnsi="Century Gothic" w:cs="Times New Roman"/>
          <w:sz w:val="24"/>
          <w:szCs w:val="24"/>
        </w:rPr>
        <w:t>L</w:t>
      </w:r>
      <w:r w:rsidR="009C2EF6" w:rsidRPr="00532ACB">
        <w:rPr>
          <w:rFonts w:ascii="Century Gothic" w:hAnsi="Century Gothic" w:cs="Times New Roman"/>
          <w:sz w:val="24"/>
          <w:szCs w:val="24"/>
        </w:rPr>
        <w:t>ife. Facing Poverty: Bridging the Poverty Divide One Story at a Time (pp. 51-53), Muncie, IN; George and Frances Ball Foundation.</w:t>
      </w:r>
    </w:p>
    <w:p w14:paraId="59E11CA4" w14:textId="77777777" w:rsidR="001C0DA7" w:rsidRPr="00532ACB" w:rsidRDefault="001C0DA7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Shad, D.  (2012). Dear classmates: Dee Shad. </w:t>
      </w:r>
      <w:r w:rsidRPr="00532ACB">
        <w:rPr>
          <w:rFonts w:ascii="Century Gothic" w:hAnsi="Century Gothic" w:cs="Times New Roman"/>
          <w:i/>
          <w:sz w:val="24"/>
          <w:szCs w:val="24"/>
        </w:rPr>
        <w:t>Commentary, 2</w:t>
      </w:r>
      <w:r w:rsidRPr="00532ACB">
        <w:rPr>
          <w:rFonts w:ascii="Century Gothic" w:hAnsi="Century Gothic" w:cs="Times New Roman"/>
          <w:sz w:val="24"/>
          <w:szCs w:val="24"/>
        </w:rPr>
        <w:t>(8), 3.</w:t>
      </w:r>
    </w:p>
    <w:p w14:paraId="0BF8DF5E" w14:textId="77777777" w:rsidR="000C73B9" w:rsidRPr="00532ACB" w:rsidRDefault="000C73B9" w:rsidP="007360E5">
      <w:pPr>
        <w:spacing w:after="0" w:line="276" w:lineRule="auto"/>
        <w:rPr>
          <w:rFonts w:ascii="Century Gothic" w:hAnsi="Century Gothic" w:cs="Times New Roman"/>
          <w:b/>
          <w:sz w:val="24"/>
          <w:szCs w:val="24"/>
        </w:rPr>
      </w:pPr>
    </w:p>
    <w:sectPr w:rsidR="000C73B9" w:rsidRPr="00532AC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9FDC3" w14:textId="77777777" w:rsidR="0064107A" w:rsidRDefault="0064107A" w:rsidP="00B36F0D">
      <w:pPr>
        <w:spacing w:after="0" w:line="240" w:lineRule="auto"/>
      </w:pPr>
      <w:r>
        <w:separator/>
      </w:r>
    </w:p>
  </w:endnote>
  <w:endnote w:type="continuationSeparator" w:id="0">
    <w:p w14:paraId="16F7530E" w14:textId="77777777" w:rsidR="0064107A" w:rsidRDefault="0064107A" w:rsidP="00B36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E352F" w14:textId="77777777" w:rsidR="0064107A" w:rsidRDefault="0064107A" w:rsidP="00B36F0D">
      <w:pPr>
        <w:spacing w:after="0" w:line="240" w:lineRule="auto"/>
      </w:pPr>
      <w:r>
        <w:separator/>
      </w:r>
    </w:p>
  </w:footnote>
  <w:footnote w:type="continuationSeparator" w:id="0">
    <w:p w14:paraId="65E01992" w14:textId="77777777" w:rsidR="0064107A" w:rsidRDefault="0064107A" w:rsidP="00B36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D83F7" w14:textId="77777777" w:rsidR="00B36F0D" w:rsidRPr="00DD4F9D" w:rsidRDefault="00B36F0D" w:rsidP="00B36F0D">
    <w:pPr>
      <w:pStyle w:val="Header"/>
      <w:jc w:val="center"/>
      <w:rPr>
        <w:rFonts w:ascii="French Script MT" w:hAnsi="French Script MT"/>
        <w:sz w:val="40"/>
        <w:szCs w:val="40"/>
      </w:rPr>
    </w:pPr>
    <w:r w:rsidRPr="00DD4F9D">
      <w:rPr>
        <w:rFonts w:ascii="French Script MT" w:hAnsi="French Script MT"/>
        <w:sz w:val="40"/>
        <w:szCs w:val="40"/>
      </w:rPr>
      <w:t>~DRC~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D0D55"/>
    <w:multiLevelType w:val="hybridMultilevel"/>
    <w:tmpl w:val="643AA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37DFE"/>
    <w:multiLevelType w:val="hybridMultilevel"/>
    <w:tmpl w:val="05922634"/>
    <w:lvl w:ilvl="0" w:tplc="48BEFA0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7042C31"/>
    <w:multiLevelType w:val="hybridMultilevel"/>
    <w:tmpl w:val="C50C1A9A"/>
    <w:lvl w:ilvl="0" w:tplc="FA44C4B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BC627BD"/>
    <w:multiLevelType w:val="hybridMultilevel"/>
    <w:tmpl w:val="ED708784"/>
    <w:lvl w:ilvl="0" w:tplc="C1C8AC1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22231977">
    <w:abstractNumId w:val="3"/>
  </w:num>
  <w:num w:numId="2" w16cid:durableId="1623488876">
    <w:abstractNumId w:val="2"/>
  </w:num>
  <w:num w:numId="3" w16cid:durableId="1053194992">
    <w:abstractNumId w:val="1"/>
  </w:num>
  <w:num w:numId="4" w16cid:durableId="12347771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NDIyN7EwtjS1NLBU0lEKTi0uzszPAykwqQUAKXLIFiwAAAA="/>
  </w:docVars>
  <w:rsids>
    <w:rsidRoot w:val="008E1B7E"/>
    <w:rsid w:val="00030C5A"/>
    <w:rsid w:val="000400FE"/>
    <w:rsid w:val="0005158E"/>
    <w:rsid w:val="00051631"/>
    <w:rsid w:val="000556A7"/>
    <w:rsid w:val="00072A15"/>
    <w:rsid w:val="00094206"/>
    <w:rsid w:val="000C5774"/>
    <w:rsid w:val="000C73B9"/>
    <w:rsid w:val="000D4FA0"/>
    <w:rsid w:val="001237CC"/>
    <w:rsid w:val="0012552A"/>
    <w:rsid w:val="00130CAC"/>
    <w:rsid w:val="00132D5B"/>
    <w:rsid w:val="00145598"/>
    <w:rsid w:val="00147E98"/>
    <w:rsid w:val="001542E9"/>
    <w:rsid w:val="00173A51"/>
    <w:rsid w:val="00180398"/>
    <w:rsid w:val="00180894"/>
    <w:rsid w:val="001926D6"/>
    <w:rsid w:val="0019431F"/>
    <w:rsid w:val="00197FCE"/>
    <w:rsid w:val="001C0DA7"/>
    <w:rsid w:val="001C66C8"/>
    <w:rsid w:val="001D44FD"/>
    <w:rsid w:val="00206A99"/>
    <w:rsid w:val="00220AB9"/>
    <w:rsid w:val="00235D3F"/>
    <w:rsid w:val="00270109"/>
    <w:rsid w:val="00280B13"/>
    <w:rsid w:val="0028126A"/>
    <w:rsid w:val="00286A18"/>
    <w:rsid w:val="00287445"/>
    <w:rsid w:val="00293986"/>
    <w:rsid w:val="002C058A"/>
    <w:rsid w:val="002C1B26"/>
    <w:rsid w:val="002C3764"/>
    <w:rsid w:val="002C5C96"/>
    <w:rsid w:val="002C6086"/>
    <w:rsid w:val="002D34C1"/>
    <w:rsid w:val="002E46A8"/>
    <w:rsid w:val="002E5886"/>
    <w:rsid w:val="003035CC"/>
    <w:rsid w:val="00307D5E"/>
    <w:rsid w:val="00320652"/>
    <w:rsid w:val="003338E1"/>
    <w:rsid w:val="003534C8"/>
    <w:rsid w:val="00371D12"/>
    <w:rsid w:val="003A722F"/>
    <w:rsid w:val="003B625D"/>
    <w:rsid w:val="003C548D"/>
    <w:rsid w:val="003D40B0"/>
    <w:rsid w:val="003F29DD"/>
    <w:rsid w:val="003F66BE"/>
    <w:rsid w:val="003F6E60"/>
    <w:rsid w:val="00410E5A"/>
    <w:rsid w:val="00443B74"/>
    <w:rsid w:val="00453E54"/>
    <w:rsid w:val="00461590"/>
    <w:rsid w:val="004B1095"/>
    <w:rsid w:val="004B2307"/>
    <w:rsid w:val="004E009A"/>
    <w:rsid w:val="004E117D"/>
    <w:rsid w:val="004E3A7F"/>
    <w:rsid w:val="004E4448"/>
    <w:rsid w:val="004F7313"/>
    <w:rsid w:val="005043D9"/>
    <w:rsid w:val="005065AB"/>
    <w:rsid w:val="005101B1"/>
    <w:rsid w:val="00532ACB"/>
    <w:rsid w:val="0056264D"/>
    <w:rsid w:val="005635A4"/>
    <w:rsid w:val="00582E6B"/>
    <w:rsid w:val="00583682"/>
    <w:rsid w:val="00586C62"/>
    <w:rsid w:val="00593BD2"/>
    <w:rsid w:val="005972DB"/>
    <w:rsid w:val="005E0A09"/>
    <w:rsid w:val="006029F5"/>
    <w:rsid w:val="0064107A"/>
    <w:rsid w:val="00645527"/>
    <w:rsid w:val="00664142"/>
    <w:rsid w:val="006657FF"/>
    <w:rsid w:val="00670601"/>
    <w:rsid w:val="00671985"/>
    <w:rsid w:val="006770B7"/>
    <w:rsid w:val="00682446"/>
    <w:rsid w:val="00692F22"/>
    <w:rsid w:val="006A50C2"/>
    <w:rsid w:val="006F1FD6"/>
    <w:rsid w:val="006F2DE2"/>
    <w:rsid w:val="00701844"/>
    <w:rsid w:val="007177F1"/>
    <w:rsid w:val="007360E5"/>
    <w:rsid w:val="007418E1"/>
    <w:rsid w:val="0074198E"/>
    <w:rsid w:val="00742231"/>
    <w:rsid w:val="007646B0"/>
    <w:rsid w:val="007A06AD"/>
    <w:rsid w:val="007B2D00"/>
    <w:rsid w:val="007D148E"/>
    <w:rsid w:val="007D22F0"/>
    <w:rsid w:val="007F723F"/>
    <w:rsid w:val="00822BDE"/>
    <w:rsid w:val="00825D8F"/>
    <w:rsid w:val="00826903"/>
    <w:rsid w:val="00852508"/>
    <w:rsid w:val="00863747"/>
    <w:rsid w:val="00871DD6"/>
    <w:rsid w:val="00872C26"/>
    <w:rsid w:val="00876818"/>
    <w:rsid w:val="008812D9"/>
    <w:rsid w:val="00886216"/>
    <w:rsid w:val="008A5101"/>
    <w:rsid w:val="008A60DB"/>
    <w:rsid w:val="008B49A0"/>
    <w:rsid w:val="008D0BF2"/>
    <w:rsid w:val="008E1B7E"/>
    <w:rsid w:val="008F1C4E"/>
    <w:rsid w:val="00911FDD"/>
    <w:rsid w:val="00931CD7"/>
    <w:rsid w:val="00971E00"/>
    <w:rsid w:val="00974F6A"/>
    <w:rsid w:val="00976D2C"/>
    <w:rsid w:val="00977055"/>
    <w:rsid w:val="00992DC8"/>
    <w:rsid w:val="009C2EF6"/>
    <w:rsid w:val="009C7B54"/>
    <w:rsid w:val="009D321C"/>
    <w:rsid w:val="009F487E"/>
    <w:rsid w:val="00A02D17"/>
    <w:rsid w:val="00A07FD9"/>
    <w:rsid w:val="00A15B35"/>
    <w:rsid w:val="00A20011"/>
    <w:rsid w:val="00A25C68"/>
    <w:rsid w:val="00A3380C"/>
    <w:rsid w:val="00A57F8E"/>
    <w:rsid w:val="00A777BD"/>
    <w:rsid w:val="00A82C11"/>
    <w:rsid w:val="00A90429"/>
    <w:rsid w:val="00AA5D93"/>
    <w:rsid w:val="00AB7046"/>
    <w:rsid w:val="00AD3AC3"/>
    <w:rsid w:val="00AE67B9"/>
    <w:rsid w:val="00B21FF3"/>
    <w:rsid w:val="00B36F0D"/>
    <w:rsid w:val="00B526E8"/>
    <w:rsid w:val="00B547C1"/>
    <w:rsid w:val="00B63719"/>
    <w:rsid w:val="00B714F1"/>
    <w:rsid w:val="00B743F2"/>
    <w:rsid w:val="00B85033"/>
    <w:rsid w:val="00B970C8"/>
    <w:rsid w:val="00BC3C0F"/>
    <w:rsid w:val="00BD65E3"/>
    <w:rsid w:val="00BF1DC7"/>
    <w:rsid w:val="00BF5A71"/>
    <w:rsid w:val="00C013BC"/>
    <w:rsid w:val="00C0154E"/>
    <w:rsid w:val="00C1405B"/>
    <w:rsid w:val="00C14101"/>
    <w:rsid w:val="00C15994"/>
    <w:rsid w:val="00C21666"/>
    <w:rsid w:val="00C41A97"/>
    <w:rsid w:val="00C53036"/>
    <w:rsid w:val="00C55E28"/>
    <w:rsid w:val="00C613B8"/>
    <w:rsid w:val="00C72B72"/>
    <w:rsid w:val="00C74D11"/>
    <w:rsid w:val="00CB328C"/>
    <w:rsid w:val="00CC4A0D"/>
    <w:rsid w:val="00CC7409"/>
    <w:rsid w:val="00CE644F"/>
    <w:rsid w:val="00CE7B99"/>
    <w:rsid w:val="00D10A98"/>
    <w:rsid w:val="00D22DD6"/>
    <w:rsid w:val="00D27239"/>
    <w:rsid w:val="00D320E2"/>
    <w:rsid w:val="00D3573A"/>
    <w:rsid w:val="00D70808"/>
    <w:rsid w:val="00D708CE"/>
    <w:rsid w:val="00D733D1"/>
    <w:rsid w:val="00D77499"/>
    <w:rsid w:val="00DA0636"/>
    <w:rsid w:val="00DB75AD"/>
    <w:rsid w:val="00DC4F1A"/>
    <w:rsid w:val="00DD4F9D"/>
    <w:rsid w:val="00DF5741"/>
    <w:rsid w:val="00DF7859"/>
    <w:rsid w:val="00E54A98"/>
    <w:rsid w:val="00E65F61"/>
    <w:rsid w:val="00E8096F"/>
    <w:rsid w:val="00E84BFB"/>
    <w:rsid w:val="00EB2C33"/>
    <w:rsid w:val="00ED7FEA"/>
    <w:rsid w:val="00F121D1"/>
    <w:rsid w:val="00F33761"/>
    <w:rsid w:val="00F40E4E"/>
    <w:rsid w:val="00F45473"/>
    <w:rsid w:val="00F5746F"/>
    <w:rsid w:val="00F80DBF"/>
    <w:rsid w:val="00F8117F"/>
    <w:rsid w:val="00F956E1"/>
    <w:rsid w:val="00FA3A12"/>
    <w:rsid w:val="00FD0843"/>
    <w:rsid w:val="00FE0EA0"/>
    <w:rsid w:val="00FF1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46B72"/>
  <w15:docId w15:val="{7251B3F9-78D4-479D-9451-8461009C3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1B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2231"/>
    <w:pPr>
      <w:ind w:left="720"/>
      <w:contextualSpacing/>
    </w:pPr>
  </w:style>
  <w:style w:type="paragraph" w:styleId="NoSpacing">
    <w:name w:val="No Spacing"/>
    <w:uiPriority w:val="1"/>
    <w:qFormat/>
    <w:rsid w:val="009F487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36F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6F0D"/>
  </w:style>
  <w:style w:type="paragraph" w:styleId="Footer">
    <w:name w:val="footer"/>
    <w:basedOn w:val="Normal"/>
    <w:link w:val="FooterChar"/>
    <w:uiPriority w:val="99"/>
    <w:unhideWhenUsed/>
    <w:rsid w:val="00B36F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F0D"/>
  </w:style>
  <w:style w:type="character" w:styleId="Hyperlink">
    <w:name w:val="Hyperlink"/>
    <w:basedOn w:val="DefaultParagraphFont"/>
    <w:uiPriority w:val="99"/>
    <w:unhideWhenUsed/>
    <w:rsid w:val="001455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73</Words>
  <Characters>726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 Chambers</dc:creator>
  <cp:lastModifiedBy>DeArtha Chambers</cp:lastModifiedBy>
  <cp:revision>2</cp:revision>
  <dcterms:created xsi:type="dcterms:W3CDTF">2022-09-23T03:05:00Z</dcterms:created>
  <dcterms:modified xsi:type="dcterms:W3CDTF">2022-09-23T03:05:00Z</dcterms:modified>
</cp:coreProperties>
</file>